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3127" w:rsidRPr="00794A2A" w:rsidRDefault="00512D45">
      <w:pPr>
        <w:rPr>
          <w:rFonts w:cstheme="minorHAnsi"/>
        </w:rPr>
      </w:pPr>
      <w:r w:rsidRPr="00794A2A">
        <w:rPr>
          <w:rFonts w:cstheme="minorHAnsi"/>
          <w:noProof/>
        </w:rPr>
        <w:drawing>
          <wp:inline distT="0" distB="0" distL="0" distR="0">
            <wp:extent cx="5943600" cy="3023807"/>
            <wp:effectExtent l="0" t="0" r="0" b="5715"/>
            <wp:docPr id="1" name="Picture 1" descr="C:\Users\angelovam\Desktop\GDG ©2016-CC-1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gelovam\Desktop\GDG ©2016-CC-17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D81" w:rsidRPr="00794A2A" w:rsidRDefault="00943D81">
      <w:pPr>
        <w:rPr>
          <w:rFonts w:cstheme="minorHAnsi"/>
        </w:rPr>
      </w:pPr>
    </w:p>
    <w:p w:rsidR="00943D81" w:rsidRDefault="008E5ABD" w:rsidP="00943D81">
      <w:pPr>
        <w:jc w:val="center"/>
        <w:rPr>
          <w:rFonts w:cstheme="minorHAnsi"/>
          <w:color w:val="385623" w:themeColor="accent6" w:themeShade="80"/>
          <w:sz w:val="52"/>
          <w:szCs w:val="52"/>
        </w:rPr>
      </w:pPr>
      <w:r>
        <w:rPr>
          <w:rFonts w:cstheme="minorHAnsi"/>
          <w:noProof/>
          <w:color w:val="385623" w:themeColor="accent6" w:themeShade="80"/>
          <w:sz w:val="52"/>
          <w:szCs w:val="52"/>
        </w:rPr>
        <w:drawing>
          <wp:inline distT="0" distB="0" distL="0" distR="0">
            <wp:extent cx="2524477" cy="1133633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Canada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ABD" w:rsidRPr="00794A2A" w:rsidRDefault="008E5ABD" w:rsidP="00943D81">
      <w:pPr>
        <w:jc w:val="center"/>
        <w:rPr>
          <w:rFonts w:cstheme="minorHAnsi"/>
          <w:color w:val="385623" w:themeColor="accent6" w:themeShade="80"/>
          <w:sz w:val="52"/>
          <w:szCs w:val="52"/>
        </w:rPr>
      </w:pPr>
    </w:p>
    <w:p w:rsidR="00943D81" w:rsidRPr="008E5ABD" w:rsidRDefault="007C693D" w:rsidP="00943D81">
      <w:pPr>
        <w:jc w:val="center"/>
        <w:rPr>
          <w:rFonts w:cstheme="minorHAnsi"/>
          <w:color w:val="525252" w:themeColor="accent3" w:themeShade="80"/>
          <w:sz w:val="72"/>
          <w:szCs w:val="72"/>
        </w:rPr>
      </w:pPr>
      <w:r w:rsidRPr="008E5ABD">
        <w:rPr>
          <w:rFonts w:cstheme="minorHAnsi"/>
          <w:color w:val="525252" w:themeColor="accent3" w:themeShade="80"/>
          <w:sz w:val="72"/>
          <w:szCs w:val="72"/>
        </w:rPr>
        <w:t>Campus Climate</w:t>
      </w:r>
      <w:r w:rsidR="00943D81" w:rsidRPr="008E5ABD">
        <w:rPr>
          <w:rFonts w:cstheme="minorHAnsi"/>
          <w:color w:val="525252" w:themeColor="accent3" w:themeShade="80"/>
          <w:sz w:val="72"/>
          <w:szCs w:val="72"/>
        </w:rPr>
        <w:t xml:space="preserve"> Survey Results</w:t>
      </w:r>
    </w:p>
    <w:p w:rsidR="00943D81" w:rsidRPr="008E5ABD" w:rsidRDefault="00943D81" w:rsidP="00943D81">
      <w:pPr>
        <w:jc w:val="center"/>
        <w:rPr>
          <w:rFonts w:cstheme="minorHAnsi"/>
          <w:color w:val="525252" w:themeColor="accent3" w:themeShade="80"/>
          <w:sz w:val="52"/>
          <w:szCs w:val="52"/>
        </w:rPr>
      </w:pPr>
    </w:p>
    <w:p w:rsidR="00943D81" w:rsidRPr="008E5ABD" w:rsidRDefault="00943D81" w:rsidP="00943D81">
      <w:pPr>
        <w:jc w:val="center"/>
        <w:rPr>
          <w:rFonts w:cstheme="minorHAnsi"/>
          <w:color w:val="525252" w:themeColor="accent3" w:themeShade="80"/>
          <w:sz w:val="52"/>
          <w:szCs w:val="52"/>
        </w:rPr>
      </w:pPr>
      <w:r w:rsidRPr="008E5ABD">
        <w:rPr>
          <w:rFonts w:cstheme="minorHAnsi"/>
          <w:color w:val="525252" w:themeColor="accent3" w:themeShade="80"/>
          <w:sz w:val="52"/>
          <w:szCs w:val="52"/>
        </w:rPr>
        <w:t>Spring 2019</w:t>
      </w:r>
    </w:p>
    <w:p w:rsidR="00943D81" w:rsidRPr="00794A2A" w:rsidRDefault="00943D81" w:rsidP="00943D81">
      <w:pPr>
        <w:jc w:val="center"/>
        <w:rPr>
          <w:rFonts w:cstheme="minorHAnsi"/>
          <w:color w:val="385623" w:themeColor="accent6" w:themeShade="80"/>
          <w:sz w:val="52"/>
          <w:szCs w:val="52"/>
        </w:rPr>
      </w:pPr>
    </w:p>
    <w:p w:rsidR="00943D81" w:rsidRPr="00794A2A" w:rsidRDefault="00943D81" w:rsidP="00943D81">
      <w:pPr>
        <w:jc w:val="center"/>
        <w:rPr>
          <w:rFonts w:cstheme="minorHAnsi"/>
          <w:color w:val="385623" w:themeColor="accent6" w:themeShade="80"/>
          <w:sz w:val="52"/>
          <w:szCs w:val="52"/>
        </w:rPr>
      </w:pPr>
    </w:p>
    <w:p w:rsidR="00943D81" w:rsidRPr="00794A2A" w:rsidRDefault="004F4D12" w:rsidP="00943D81">
      <w:pPr>
        <w:rPr>
          <w:rFonts w:cstheme="minorHAnsi"/>
          <w:b/>
          <w:color w:val="000000" w:themeColor="text1"/>
          <w:sz w:val="24"/>
          <w:szCs w:val="24"/>
        </w:rPr>
      </w:pPr>
      <w:r w:rsidRPr="00794A2A">
        <w:rPr>
          <w:rFonts w:cstheme="minorHAnsi"/>
          <w:b/>
          <w:color w:val="000000" w:themeColor="text1"/>
          <w:sz w:val="24"/>
          <w:szCs w:val="24"/>
        </w:rPr>
        <w:lastRenderedPageBreak/>
        <w:t>Introduction</w:t>
      </w:r>
    </w:p>
    <w:p w:rsidR="00794A2A" w:rsidRDefault="00895F92" w:rsidP="00895F92">
      <w:pPr>
        <w:rPr>
          <w:rFonts w:cstheme="minorHAnsi"/>
        </w:rPr>
      </w:pPr>
      <w:r w:rsidRPr="00794A2A">
        <w:rPr>
          <w:rFonts w:cstheme="minorHAnsi"/>
        </w:rPr>
        <w:t xml:space="preserve">In the spring of 2019, 127 Cañada College faculty, staff and administrators responded to the Campus Climate Survey.  This represents a response rate of approximately 42%.  The perspectives identified by this </w:t>
      </w:r>
      <w:r w:rsidR="00794A2A">
        <w:rPr>
          <w:rFonts w:cstheme="minorHAnsi"/>
        </w:rPr>
        <w:t>S</w:t>
      </w:r>
      <w:r w:rsidRPr="00794A2A">
        <w:rPr>
          <w:rFonts w:cstheme="minorHAnsi"/>
        </w:rPr>
        <w:t xml:space="preserve">urvey </w:t>
      </w:r>
      <w:r w:rsidR="00794A2A">
        <w:rPr>
          <w:rFonts w:cstheme="minorHAnsi"/>
        </w:rPr>
        <w:t xml:space="preserve">and summarized here </w:t>
      </w:r>
      <w:r w:rsidRPr="00794A2A">
        <w:rPr>
          <w:rFonts w:cstheme="minorHAnsi"/>
        </w:rPr>
        <w:t>w</w:t>
      </w:r>
      <w:r w:rsidR="004F4D12" w:rsidRPr="00794A2A">
        <w:rPr>
          <w:rFonts w:cstheme="minorHAnsi"/>
        </w:rPr>
        <w:t>ill inform the College’s 2019-20</w:t>
      </w:r>
      <w:r w:rsidRPr="00794A2A">
        <w:rPr>
          <w:rFonts w:cstheme="minorHAnsi"/>
        </w:rPr>
        <w:t xml:space="preserve"> </w:t>
      </w:r>
      <w:r w:rsidR="00565FDD">
        <w:rPr>
          <w:rFonts w:cstheme="minorHAnsi"/>
        </w:rPr>
        <w:t>strategic planning</w:t>
      </w:r>
      <w:r w:rsidR="004F4D12" w:rsidRPr="00794A2A">
        <w:rPr>
          <w:rFonts w:cstheme="minorHAnsi"/>
        </w:rPr>
        <w:t xml:space="preserve"> and priorities</w:t>
      </w:r>
      <w:r w:rsidRPr="00794A2A">
        <w:rPr>
          <w:rFonts w:cstheme="minorHAnsi"/>
        </w:rPr>
        <w:t xml:space="preserve">.  </w:t>
      </w:r>
    </w:p>
    <w:p w:rsidR="00895F92" w:rsidRPr="00794A2A" w:rsidRDefault="00895F92" w:rsidP="00895F92">
      <w:pPr>
        <w:rPr>
          <w:rFonts w:cstheme="minorHAnsi"/>
        </w:rPr>
      </w:pPr>
      <w:r w:rsidRPr="00794A2A">
        <w:rPr>
          <w:rFonts w:cstheme="minorHAnsi"/>
        </w:rPr>
        <w:t>Thank you for taking time to complete it!</w:t>
      </w:r>
    </w:p>
    <w:p w:rsidR="009F1C02" w:rsidRPr="00794A2A" w:rsidRDefault="009F1C02" w:rsidP="00943D81">
      <w:pPr>
        <w:rPr>
          <w:rFonts w:cstheme="minorHAnsi"/>
          <w:b/>
          <w:color w:val="000000" w:themeColor="text1"/>
          <w:sz w:val="24"/>
          <w:szCs w:val="24"/>
        </w:rPr>
        <w:sectPr w:rsidR="009F1C02" w:rsidRPr="00794A2A" w:rsidSect="00194085">
          <w:foot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F71744" w:rsidRPr="00794A2A" w:rsidRDefault="009F1C02" w:rsidP="00943D81">
      <w:pPr>
        <w:rPr>
          <w:rFonts w:cstheme="minorHAnsi"/>
          <w:color w:val="000000" w:themeColor="text1"/>
          <w:sz w:val="24"/>
          <w:szCs w:val="24"/>
        </w:rPr>
      </w:pPr>
      <w:r w:rsidRPr="00794A2A">
        <w:rPr>
          <w:rFonts w:cstheme="minorHAnsi"/>
          <w:b/>
          <w:color w:val="000000" w:themeColor="text1"/>
          <w:sz w:val="24"/>
          <w:szCs w:val="24"/>
        </w:rPr>
        <w:t xml:space="preserve">Question 1: </w:t>
      </w:r>
      <w:r w:rsidRPr="00794A2A">
        <w:rPr>
          <w:rFonts w:cstheme="minorHAnsi"/>
          <w:color w:val="000000" w:themeColor="text1"/>
          <w:sz w:val="24"/>
          <w:szCs w:val="24"/>
        </w:rPr>
        <w:t>What is your current employment classification?</w:t>
      </w:r>
    </w:p>
    <w:p w:rsidR="009F1C02" w:rsidRPr="00794A2A" w:rsidRDefault="009F1C02">
      <w:pPr>
        <w:rPr>
          <w:rFonts w:cstheme="minorHAnsi"/>
          <w:b/>
          <w:color w:val="000000" w:themeColor="text1"/>
          <w:sz w:val="24"/>
          <w:szCs w:val="24"/>
        </w:rPr>
      </w:pPr>
    </w:p>
    <w:p w:rsidR="009F1C02" w:rsidRPr="00794A2A" w:rsidRDefault="00236834" w:rsidP="004F4D12">
      <w:pPr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794A2A">
        <w:rPr>
          <w:rFonts w:cstheme="minorHAnsi"/>
          <w:b/>
          <w:noProof/>
          <w:color w:val="000000" w:themeColor="text1"/>
          <w:sz w:val="24"/>
          <w:szCs w:val="24"/>
        </w:rPr>
        <w:drawing>
          <wp:inline distT="0" distB="0" distL="0" distR="0" wp14:anchorId="5DC88632">
            <wp:extent cx="4298500" cy="3002280"/>
            <wp:effectExtent l="0" t="0" r="698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403" cy="3018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F4D12" w:rsidRDefault="009F1C02">
      <w:pPr>
        <w:rPr>
          <w:rFonts w:cstheme="minorHAnsi"/>
          <w:color w:val="000000" w:themeColor="text1"/>
          <w:sz w:val="24"/>
          <w:szCs w:val="24"/>
        </w:rPr>
      </w:pPr>
      <w:r w:rsidRPr="00794A2A">
        <w:rPr>
          <w:rFonts w:cstheme="minorHAnsi"/>
          <w:b/>
          <w:color w:val="000000" w:themeColor="text1"/>
          <w:sz w:val="24"/>
          <w:szCs w:val="24"/>
        </w:rPr>
        <w:t>Question 2:</w:t>
      </w:r>
      <w:r w:rsidR="000D3BB9" w:rsidRPr="00794A2A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="000D3BB9" w:rsidRPr="00794A2A">
        <w:rPr>
          <w:rFonts w:cstheme="minorHAnsi"/>
          <w:color w:val="000000" w:themeColor="text1"/>
          <w:sz w:val="24"/>
          <w:szCs w:val="24"/>
        </w:rPr>
        <w:t>Please indicate how long yo</w:t>
      </w:r>
      <w:r w:rsidR="00E25ED9" w:rsidRPr="00794A2A">
        <w:rPr>
          <w:rFonts w:cstheme="minorHAnsi"/>
          <w:color w:val="000000" w:themeColor="text1"/>
          <w:sz w:val="24"/>
          <w:szCs w:val="24"/>
        </w:rPr>
        <w:t>u have worked at Cañada College</w:t>
      </w:r>
    </w:p>
    <w:p w:rsidR="00794A2A" w:rsidRDefault="00794A2A">
      <w:pPr>
        <w:rPr>
          <w:rFonts w:cstheme="minorHAnsi"/>
          <w:color w:val="000000" w:themeColor="text1"/>
          <w:sz w:val="24"/>
          <w:szCs w:val="24"/>
        </w:rPr>
      </w:pPr>
    </w:p>
    <w:p w:rsidR="00F425E8" w:rsidRDefault="00ED07DA">
      <w:pPr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03C011B6" wp14:editId="01E98584">
            <wp:extent cx="5943600" cy="2576830"/>
            <wp:effectExtent l="0" t="0" r="0" b="13970"/>
            <wp:docPr id="72" name="Chart 7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F425E8" w:rsidRPr="00F425E8" w:rsidRDefault="00FC0584">
      <w:pPr>
        <w:rPr>
          <w:rFonts w:cstheme="minorHAnsi"/>
          <w:b/>
          <w:color w:val="000000" w:themeColor="text1"/>
          <w:sz w:val="24"/>
          <w:szCs w:val="24"/>
        </w:rPr>
      </w:pPr>
      <w:r w:rsidRPr="00FC0584"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152650" cy="1120775"/>
            <wp:effectExtent l="0" t="0" r="0" b="3175"/>
            <wp:wrapSquare wrapText="bothSides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711" b="31818"/>
                    <a:stretch/>
                  </pic:blipFill>
                  <pic:spPr bwMode="auto">
                    <a:xfrm>
                      <a:off x="0" y="0"/>
                      <a:ext cx="215265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5E8" w:rsidRPr="00F425E8">
        <w:rPr>
          <w:rFonts w:cstheme="minorHAnsi"/>
          <w:b/>
          <w:color w:val="000000" w:themeColor="text1"/>
          <w:sz w:val="24"/>
          <w:szCs w:val="24"/>
        </w:rPr>
        <w:t xml:space="preserve">Aggregated Responses to </w:t>
      </w:r>
      <w:r w:rsidR="00565FDD">
        <w:rPr>
          <w:rFonts w:cstheme="minorHAnsi"/>
          <w:b/>
          <w:color w:val="000000" w:themeColor="text1"/>
          <w:sz w:val="24"/>
          <w:szCs w:val="24"/>
        </w:rPr>
        <w:t>Statements</w:t>
      </w:r>
      <w:r w:rsidR="00F425E8" w:rsidRPr="00F425E8">
        <w:rPr>
          <w:rFonts w:cstheme="minorHAnsi"/>
          <w:b/>
          <w:color w:val="000000" w:themeColor="text1"/>
          <w:sz w:val="24"/>
          <w:szCs w:val="24"/>
        </w:rPr>
        <w:t xml:space="preserve"> 3-21:</w:t>
      </w:r>
    </w:p>
    <w:p w:rsidR="00F425E8" w:rsidRPr="00FC0584" w:rsidRDefault="00F425E8">
      <w:r>
        <w:rPr>
          <w:rFonts w:cstheme="minorHAnsi"/>
          <w:color w:val="000000" w:themeColor="text1"/>
          <w:sz w:val="24"/>
          <w:szCs w:val="24"/>
        </w:rPr>
        <w:t xml:space="preserve">Each of the </w:t>
      </w:r>
      <w:r w:rsidR="00565FDD">
        <w:rPr>
          <w:rFonts w:cstheme="minorHAnsi"/>
          <w:color w:val="000000" w:themeColor="text1"/>
          <w:sz w:val="24"/>
          <w:szCs w:val="24"/>
        </w:rPr>
        <w:t>statements</w:t>
      </w:r>
      <w:r>
        <w:rPr>
          <w:rFonts w:cstheme="minorHAnsi"/>
          <w:color w:val="000000" w:themeColor="text1"/>
          <w:sz w:val="24"/>
          <w:szCs w:val="24"/>
        </w:rPr>
        <w:t xml:space="preserve"> listed below asked respondents to choose a </w:t>
      </w:r>
      <w:r w:rsidR="00FE70FD">
        <w:rPr>
          <w:rFonts w:cstheme="minorHAnsi"/>
          <w:color w:val="000000" w:themeColor="text1"/>
          <w:sz w:val="24"/>
          <w:szCs w:val="24"/>
        </w:rPr>
        <w:t xml:space="preserve">Likert-type </w:t>
      </w:r>
      <w:r>
        <w:rPr>
          <w:rFonts w:cstheme="minorHAnsi"/>
          <w:color w:val="000000" w:themeColor="text1"/>
          <w:sz w:val="24"/>
          <w:szCs w:val="24"/>
        </w:rPr>
        <w:t>response</w:t>
      </w:r>
      <w:r w:rsidR="00FC0584" w:rsidRPr="00FC0584">
        <w:t xml:space="preserve"> </w:t>
      </w:r>
      <w:r w:rsidR="00FC0584">
        <w:rPr>
          <w:rFonts w:cstheme="minorHAnsi"/>
          <w:color w:val="000000" w:themeColor="text1"/>
          <w:sz w:val="24"/>
          <w:szCs w:val="24"/>
        </w:rPr>
        <w:t xml:space="preserve">(right). </w:t>
      </w:r>
      <w:r>
        <w:rPr>
          <w:rFonts w:cstheme="minorHAnsi"/>
          <w:color w:val="000000" w:themeColor="text1"/>
          <w:sz w:val="24"/>
          <w:szCs w:val="24"/>
        </w:rPr>
        <w:t xml:space="preserve">In the chart below, </w:t>
      </w:r>
      <w:r w:rsidR="00FE70FD">
        <w:rPr>
          <w:rFonts w:cstheme="minorHAnsi"/>
          <w:color w:val="000000" w:themeColor="text1"/>
          <w:sz w:val="24"/>
          <w:szCs w:val="24"/>
        </w:rPr>
        <w:t xml:space="preserve">a Likert Scale is developed using </w:t>
      </w:r>
      <w:r>
        <w:rPr>
          <w:rFonts w:cstheme="minorHAnsi"/>
          <w:color w:val="000000" w:themeColor="text1"/>
          <w:sz w:val="24"/>
          <w:szCs w:val="24"/>
        </w:rPr>
        <w:t xml:space="preserve">the numeric value of each </w:t>
      </w:r>
      <w:r w:rsidR="00565FDD">
        <w:rPr>
          <w:rFonts w:cstheme="minorHAnsi"/>
          <w:color w:val="000000" w:themeColor="text1"/>
          <w:sz w:val="24"/>
          <w:szCs w:val="24"/>
        </w:rPr>
        <w:t>response</w:t>
      </w:r>
      <w:r>
        <w:rPr>
          <w:rFonts w:cstheme="minorHAnsi"/>
          <w:color w:val="000000" w:themeColor="text1"/>
          <w:sz w:val="24"/>
          <w:szCs w:val="24"/>
        </w:rPr>
        <w:t xml:space="preserve"> tallied with all </w:t>
      </w:r>
      <w:r w:rsidR="00565FDD">
        <w:rPr>
          <w:rFonts w:cstheme="minorHAnsi"/>
          <w:color w:val="000000" w:themeColor="text1"/>
          <w:sz w:val="24"/>
          <w:szCs w:val="24"/>
        </w:rPr>
        <w:t xml:space="preserve">of the </w:t>
      </w:r>
      <w:r>
        <w:rPr>
          <w:rFonts w:cstheme="minorHAnsi"/>
          <w:color w:val="000000" w:themeColor="text1"/>
          <w:sz w:val="24"/>
          <w:szCs w:val="24"/>
        </w:rPr>
        <w:t xml:space="preserve">other responses to that </w:t>
      </w:r>
      <w:r w:rsidR="00FE70FD">
        <w:rPr>
          <w:rFonts w:cstheme="minorHAnsi"/>
          <w:color w:val="000000" w:themeColor="text1"/>
          <w:sz w:val="24"/>
          <w:szCs w:val="24"/>
        </w:rPr>
        <w:t>statement</w:t>
      </w:r>
      <w:r>
        <w:rPr>
          <w:rFonts w:cstheme="minorHAnsi"/>
          <w:color w:val="000000" w:themeColor="text1"/>
          <w:sz w:val="24"/>
          <w:szCs w:val="24"/>
        </w:rPr>
        <w:t xml:space="preserve"> and an average response value is calculated. Higher average response values</w:t>
      </w:r>
      <w:r w:rsidR="00C2420C">
        <w:rPr>
          <w:rFonts w:cstheme="minorHAnsi"/>
          <w:color w:val="000000" w:themeColor="text1"/>
          <w:sz w:val="24"/>
          <w:szCs w:val="24"/>
        </w:rPr>
        <w:t xml:space="preserve"> indicate more responses were in agreement with each statement.  Lower average response values indicate more responses were in disagre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55"/>
        <w:gridCol w:w="1395"/>
      </w:tblGrid>
      <w:tr w:rsidR="00FC20ED" w:rsidRPr="00FC20ED" w:rsidTr="00E56B5D">
        <w:trPr>
          <w:trHeight w:val="600"/>
        </w:trPr>
        <w:tc>
          <w:tcPr>
            <w:tcW w:w="7955" w:type="dxa"/>
            <w:noWrap/>
            <w:hideMark/>
          </w:tcPr>
          <w:p w:rsidR="00FC20ED" w:rsidRDefault="00FC20ED" w:rsidP="00FC20E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  <w:p w:rsidR="00FC20ED" w:rsidRDefault="00FC20ED" w:rsidP="00FC20E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p w:rsidR="00FC20ED" w:rsidRPr="00FC20ED" w:rsidRDefault="00FC20ED" w:rsidP="00FC20E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tatement</w:t>
            </w:r>
          </w:p>
        </w:tc>
        <w:tc>
          <w:tcPr>
            <w:tcW w:w="1395" w:type="dxa"/>
            <w:hideMark/>
          </w:tcPr>
          <w:p w:rsidR="00FC20ED" w:rsidRPr="00FC20ED" w:rsidRDefault="00FC20ED" w:rsidP="00ED07DA">
            <w:pPr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Average Response on 1-5 </w:t>
            </w:r>
            <w:r w:rsidR="00ED07DA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Likert S</w:t>
            </w:r>
            <w:r w:rsidRPr="00FC20E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ale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support the mission of Cañada Colleg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4.52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regularly acknowledge my co-workers for a job well don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4.30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proud to be part of Cañada Colleg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4.23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My supervisor recognizes and values the diversity that exists in our department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92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feel Cañada College is a good place to work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83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ccess available opportunities for training and growth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75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comfortable communicating within my department in an open and honest manner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71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satisfied with my current position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69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can see myself working at Cañada College in 5 years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68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comfortable and safe bringing forward concerns to my supervisor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68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aware of the roles and activities of the Planning and Budgeting Council and other participatory governance committees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63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given enough flexibility to be innovative and perform my job well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63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feel connected to the Colleg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56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know who represents me on the Planning and Budgeting Council and other participatory governance committees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53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am given support to fulfill the educational needs of the students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50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receive adequate recognition from my department for a job well don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47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Overall, there is a climate of mutual respect among my colleagues here at the Colleg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40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The College encourages innovation and the exchange of ideas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37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I receive appropriate (adequate) training to do my job well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35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Diverse perspectives are valued at the College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29</w:t>
            </w:r>
          </w:p>
        </w:tc>
      </w:tr>
      <w:tr w:rsidR="00FC20ED" w:rsidRPr="00FC20ED" w:rsidTr="00E56B5D">
        <w:trPr>
          <w:trHeight w:val="300"/>
        </w:trPr>
        <w:tc>
          <w:tcPr>
            <w:tcW w:w="7955" w:type="dxa"/>
            <w:noWrap/>
            <w:hideMark/>
          </w:tcPr>
          <w:p w:rsidR="00FC20ED" w:rsidRPr="00FC20ED" w:rsidRDefault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The College offers campus-wide activities that promote a sense of community.</w:t>
            </w:r>
          </w:p>
        </w:tc>
        <w:tc>
          <w:tcPr>
            <w:tcW w:w="1395" w:type="dxa"/>
            <w:noWrap/>
            <w:hideMark/>
          </w:tcPr>
          <w:p w:rsidR="00FC20ED" w:rsidRPr="00FC20ED" w:rsidRDefault="00FC20ED" w:rsidP="00FC20E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C20ED">
              <w:rPr>
                <w:rFonts w:cstheme="minorHAnsi"/>
                <w:color w:val="000000" w:themeColor="text1"/>
                <w:sz w:val="24"/>
                <w:szCs w:val="24"/>
              </w:rPr>
              <w:t>3.19</w:t>
            </w:r>
          </w:p>
        </w:tc>
      </w:tr>
    </w:tbl>
    <w:p w:rsidR="00E56B5D" w:rsidRPr="00794A2A" w:rsidRDefault="00565FDD">
      <w:pPr>
        <w:rPr>
          <w:rFonts w:cstheme="minorHAnsi"/>
          <w:color w:val="000000" w:themeColor="text1"/>
          <w:sz w:val="24"/>
          <w:szCs w:val="24"/>
        </w:rPr>
        <w:sectPr w:rsidR="00E56B5D" w:rsidRPr="00794A2A" w:rsidSect="004F4D12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cstheme="minorHAnsi"/>
          <w:color w:val="000000" w:themeColor="text1"/>
          <w:sz w:val="24"/>
          <w:szCs w:val="24"/>
        </w:rPr>
        <w:t>In the chart on the next page, the percentage of responses in each of the Likert Scale categories is given for each statement.</w:t>
      </w:r>
    </w:p>
    <w:p w:rsidR="00E16509" w:rsidRPr="00794A2A" w:rsidRDefault="00E16509" w:rsidP="00943D81">
      <w:pPr>
        <w:rPr>
          <w:rFonts w:cstheme="minorHAnsi"/>
          <w:b/>
          <w:color w:val="000000" w:themeColor="text1"/>
          <w:sz w:val="24"/>
          <w:szCs w:val="24"/>
        </w:rPr>
        <w:sectPr w:rsidR="00E16509" w:rsidRPr="00794A2A" w:rsidSect="00E16509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F71744" w:rsidRPr="00794A2A" w:rsidRDefault="00EB0114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91860D" wp14:editId="47857CD6">
            <wp:extent cx="9144000" cy="6268720"/>
            <wp:effectExtent l="0" t="0" r="0" b="17780"/>
            <wp:docPr id="70" name="Chart 7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E56B5D" w:rsidRDefault="00E56B5D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br w:type="page"/>
      </w:r>
    </w:p>
    <w:p w:rsidR="00ED07DA" w:rsidRPr="00794A2A" w:rsidRDefault="00ED07DA" w:rsidP="00ED07DA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lastRenderedPageBreak/>
        <w:t>Responses to Statements 3-21 by Job Classification</w:t>
      </w:r>
      <w:r w:rsidRPr="00794A2A">
        <w:rPr>
          <w:rFonts w:cstheme="minorHAnsi"/>
          <w:b/>
          <w:color w:val="000000" w:themeColor="text1"/>
          <w:sz w:val="24"/>
          <w:szCs w:val="24"/>
        </w:rPr>
        <w:t>:</w:t>
      </w:r>
    </w:p>
    <w:p w:rsidR="00E02020" w:rsidRPr="00794A2A" w:rsidRDefault="00E02020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E02020" w:rsidRPr="00794A2A" w:rsidRDefault="007F55BE" w:rsidP="00943D81">
      <w:pPr>
        <w:rPr>
          <w:rFonts w:cstheme="minorHAnsi"/>
          <w:b/>
          <w:color w:val="000000" w:themeColor="text1"/>
          <w:sz w:val="24"/>
          <w:szCs w:val="24"/>
        </w:rPr>
        <w:sectPr w:rsidR="00E02020" w:rsidRPr="00794A2A" w:rsidSect="00E56B5D">
          <w:type w:val="continuous"/>
          <w:pgSz w:w="15840" w:h="12240" w:orient="landscape"/>
          <w:pgMar w:top="432" w:right="720" w:bottom="432" w:left="720" w:header="720" w:footer="720" w:gutter="0"/>
          <w:cols w:space="720"/>
          <w:titlePg/>
          <w:docGrid w:linePitch="360"/>
        </w:sectPr>
      </w:pPr>
      <w:r>
        <w:rPr>
          <w:noProof/>
        </w:rPr>
        <w:drawing>
          <wp:inline distT="0" distB="0" distL="0" distR="0" wp14:anchorId="53B61E23" wp14:editId="1475D4C1">
            <wp:extent cx="9144000" cy="2639060"/>
            <wp:effectExtent l="0" t="0" r="0" b="8890"/>
            <wp:docPr id="49" name="Chart 4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B2FA46" wp14:editId="6009335B">
            <wp:extent cx="9144000" cy="25146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F71744" w:rsidRPr="00794A2A" w:rsidRDefault="007F55BE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1F4333" wp14:editId="64A58E4A">
            <wp:extent cx="8229600" cy="2466975"/>
            <wp:effectExtent l="0" t="0" r="0" b="9525"/>
            <wp:docPr id="50" name="Chart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F4A221" wp14:editId="3327AF0D">
            <wp:extent cx="8229600" cy="2428875"/>
            <wp:effectExtent l="0" t="0" r="0" b="9525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F71744" w:rsidRPr="00794A2A" w:rsidRDefault="00F71744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F71744" w:rsidRPr="00794A2A" w:rsidRDefault="00F71744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F71744" w:rsidRPr="00794A2A" w:rsidRDefault="00F71744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F71744" w:rsidRPr="00794A2A" w:rsidRDefault="007F55BE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BEF353" wp14:editId="0556192D">
            <wp:extent cx="8229600" cy="2486025"/>
            <wp:effectExtent l="0" t="0" r="0" b="9525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EB7D64" wp14:editId="53108F84">
            <wp:extent cx="8229600" cy="2781300"/>
            <wp:effectExtent l="0" t="0" r="0" b="0"/>
            <wp:docPr id="53" name="Chart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:rsidR="00F71744" w:rsidRDefault="00F71744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220982" w:rsidRDefault="00220982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220982" w:rsidRDefault="00220982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E1487B" w:rsidRDefault="007F55BE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54D5655" wp14:editId="53A45CCB">
            <wp:extent cx="8229600" cy="2628900"/>
            <wp:effectExtent l="0" t="0" r="0" b="0"/>
            <wp:docPr id="54" name="Chart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FE5620" wp14:editId="1144D44F">
            <wp:extent cx="8229600" cy="2609850"/>
            <wp:effectExtent l="0" t="0" r="0" b="0"/>
            <wp:docPr id="55" name="Chart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E1487B" w:rsidRDefault="00E1487B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F03DD1" w:rsidRDefault="007F55BE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0ABCBE" wp14:editId="4B0A1B11">
            <wp:extent cx="8229600" cy="2628900"/>
            <wp:effectExtent l="0" t="0" r="0" b="0"/>
            <wp:docPr id="56" name="Chart 5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7C879E" wp14:editId="416DAC2F">
            <wp:extent cx="8229600" cy="2809875"/>
            <wp:effectExtent l="0" t="0" r="0" b="9525"/>
            <wp:docPr id="57" name="Chart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F03DD1" w:rsidRDefault="00F03DD1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0B5E97" w:rsidRDefault="007F55BE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9FF8F99" wp14:editId="381D9441">
            <wp:extent cx="8229600" cy="2647950"/>
            <wp:effectExtent l="0" t="0" r="0" b="0"/>
            <wp:docPr id="58" name="Chart 5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BAFE00" wp14:editId="61CD61D2">
            <wp:extent cx="8229600" cy="2667000"/>
            <wp:effectExtent l="0" t="0" r="0" b="0"/>
            <wp:docPr id="59" name="Chart 5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:rsidR="009A43A3" w:rsidRDefault="009A43A3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9A43A3" w:rsidRDefault="009A43A3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9A43A3" w:rsidRDefault="009A43A3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08CC6C" wp14:editId="35127830">
            <wp:extent cx="8229600" cy="2857500"/>
            <wp:effectExtent l="0" t="0" r="0" b="0"/>
            <wp:docPr id="60" name="Chart 6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3377DD" wp14:editId="3F6D5FBC">
            <wp:extent cx="8229600" cy="2628900"/>
            <wp:effectExtent l="0" t="0" r="0" b="0"/>
            <wp:docPr id="61" name="Chart 6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0B5E97" w:rsidRDefault="000B5E97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C375C2" w:rsidRDefault="009A43A3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DC9359" wp14:editId="11519A06">
            <wp:extent cx="8229600" cy="2809875"/>
            <wp:effectExtent l="0" t="0" r="0" b="9525"/>
            <wp:docPr id="62" name="Chart 6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0A2709" wp14:editId="33090CC3">
            <wp:extent cx="8229600" cy="2628900"/>
            <wp:effectExtent l="0" t="0" r="0" b="0"/>
            <wp:docPr id="63" name="Chart 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D744FA" w:rsidRDefault="00D744FA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D744FA" w:rsidRDefault="00D744FA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AAAF60" wp14:editId="0CAB9906">
            <wp:extent cx="8229600" cy="2695575"/>
            <wp:effectExtent l="0" t="0" r="0" b="9525"/>
            <wp:docPr id="64" name="Chart 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15FC63" wp14:editId="3DB07260">
            <wp:extent cx="8229600" cy="2609850"/>
            <wp:effectExtent l="0" t="0" r="0" b="0"/>
            <wp:docPr id="65" name="Chart 6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8F5BC7" w:rsidRDefault="008F5BC7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8F5BC7" w:rsidRDefault="008F5BC7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8F5BC7" w:rsidRDefault="002C41B0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DE7AE1" wp14:editId="65C861D2">
            <wp:extent cx="8229600" cy="2914650"/>
            <wp:effectExtent l="0" t="0" r="0" b="0"/>
            <wp:docPr id="66" name="Chart 6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0E29CE" wp14:editId="493160AD">
            <wp:extent cx="8229600" cy="2743200"/>
            <wp:effectExtent l="0" t="0" r="0" b="0"/>
            <wp:docPr id="67" name="Chart 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194085" w:rsidRDefault="00194085" w:rsidP="00943D81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0DA3D4" wp14:editId="4A318EAF">
            <wp:extent cx="8229600" cy="3200400"/>
            <wp:effectExtent l="0" t="0" r="0" b="0"/>
            <wp:docPr id="68" name="Chart 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:rsidR="00096EFB" w:rsidRDefault="00096EFB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774EB5" w:rsidRDefault="00774EB5">
      <w:pPr>
        <w:rPr>
          <w:rFonts w:cstheme="minorHAnsi"/>
          <w:b/>
          <w:color w:val="000000" w:themeColor="text1"/>
          <w:sz w:val="24"/>
          <w:szCs w:val="24"/>
        </w:rPr>
      </w:pPr>
    </w:p>
    <w:p w:rsidR="00096EFB" w:rsidRDefault="00774EB5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lastRenderedPageBreak/>
        <w:t xml:space="preserve">Open Response </w:t>
      </w:r>
      <w:r w:rsidR="00FE70FD">
        <w:rPr>
          <w:rFonts w:cstheme="minorHAnsi"/>
          <w:b/>
          <w:color w:val="000000" w:themeColor="text1"/>
          <w:sz w:val="24"/>
          <w:szCs w:val="24"/>
        </w:rPr>
        <w:t>Themes</w:t>
      </w:r>
    </w:p>
    <w:p w:rsidR="00FE70FD" w:rsidRPr="00FE70FD" w:rsidRDefault="00FE70FD" w:rsidP="00FE70FD">
      <w:pPr>
        <w:rPr>
          <w:rFonts w:cstheme="minorHAnsi"/>
          <w:color w:val="000000" w:themeColor="text1"/>
          <w:sz w:val="24"/>
          <w:szCs w:val="24"/>
        </w:rPr>
      </w:pPr>
      <w:r w:rsidRPr="00FE70FD">
        <w:rPr>
          <w:rFonts w:cstheme="minorHAnsi"/>
          <w:color w:val="000000" w:themeColor="text1"/>
          <w:sz w:val="24"/>
          <w:szCs w:val="24"/>
        </w:rPr>
        <w:t xml:space="preserve">The </w:t>
      </w:r>
      <w:r>
        <w:rPr>
          <w:rFonts w:cstheme="minorHAnsi"/>
          <w:color w:val="000000" w:themeColor="text1"/>
          <w:sz w:val="24"/>
          <w:szCs w:val="24"/>
        </w:rPr>
        <w:t xml:space="preserve">recurring </w:t>
      </w:r>
      <w:r w:rsidRPr="00FE70FD">
        <w:rPr>
          <w:rFonts w:cstheme="minorHAnsi"/>
          <w:color w:val="000000" w:themeColor="text1"/>
          <w:sz w:val="24"/>
          <w:szCs w:val="24"/>
        </w:rPr>
        <w:t xml:space="preserve">themes identified in the responses to the open-ended questions are summarized below. </w:t>
      </w:r>
    </w:p>
    <w:p w:rsidR="00A43FDE" w:rsidRPr="00A43FDE" w:rsidRDefault="00A43FDE">
      <w:pPr>
        <w:rPr>
          <w:rFonts w:cstheme="minorHAnsi"/>
          <w:color w:val="525252" w:themeColor="accent3" w:themeShade="80"/>
          <w:szCs w:val="24"/>
          <w:u w:val="single"/>
        </w:rPr>
      </w:pPr>
      <w:r w:rsidRPr="00A43FDE"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  <w:t>If there was one thing you could change about Cañada College, what would it be?</w:t>
      </w:r>
    </w:p>
    <w:p w:rsidR="007269A9" w:rsidRPr="007269A9" w:rsidRDefault="007269A9" w:rsidP="007269A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More effective communication gene</w:t>
      </w:r>
      <w:r w:rsidR="00FE70FD">
        <w:rPr>
          <w:rFonts w:ascii="Calibri" w:eastAsia="Times New Roman" w:hAnsi="Calibri" w:cs="Calibri"/>
          <w:color w:val="000000"/>
        </w:rPr>
        <w:t>rally about what is going on on-</w:t>
      </w:r>
      <w:r w:rsidRPr="007269A9">
        <w:rPr>
          <w:rFonts w:ascii="Calibri" w:eastAsia="Times New Roman" w:hAnsi="Calibri" w:cs="Calibri"/>
          <w:color w:val="000000"/>
        </w:rPr>
        <w:t>campus, and between departments and across divisions especially</w:t>
      </w:r>
      <w:r>
        <w:rPr>
          <w:rFonts w:ascii="Calibri" w:eastAsia="Times New Roman" w:hAnsi="Calibri" w:cs="Calibri"/>
          <w:color w:val="000000"/>
        </w:rPr>
        <w:t>.</w:t>
      </w:r>
    </w:p>
    <w:p w:rsidR="007269A9" w:rsidRPr="007269A9" w:rsidRDefault="007269A9" w:rsidP="003727F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The name of the College</w:t>
      </w:r>
      <w:r w:rsidRPr="007269A9">
        <w:rPr>
          <w:rFonts w:ascii="Calibri" w:eastAsia="Times New Roman" w:hAnsi="Calibri" w:cs="Calibri"/>
          <w:color w:val="000000"/>
        </w:rPr>
        <w:t>.</w:t>
      </w:r>
    </w:p>
    <w:p w:rsidR="007269A9" w:rsidRPr="005B576C" w:rsidRDefault="007269A9" w:rsidP="005B576C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Greater financial support for part-time faculty to participate</w:t>
      </w:r>
      <w:r w:rsidRPr="007269A9">
        <w:rPr>
          <w:rFonts w:ascii="Calibri" w:eastAsia="Times New Roman" w:hAnsi="Calibri" w:cs="Calibri"/>
          <w:color w:val="000000"/>
        </w:rPr>
        <w:t xml:space="preserve"> </w:t>
      </w:r>
      <w:r w:rsidRPr="007269A9">
        <w:rPr>
          <w:rFonts w:ascii="Calibri" w:eastAsia="Times New Roman" w:hAnsi="Calibri" w:cs="Calibri"/>
          <w:color w:val="000000"/>
        </w:rPr>
        <w:t>in campus activities such as SLO, Curriculum Committee, program</w:t>
      </w:r>
      <w:r w:rsidR="005B576C">
        <w:rPr>
          <w:rFonts w:ascii="Calibri" w:eastAsia="Times New Roman" w:hAnsi="Calibri" w:cs="Calibri"/>
          <w:color w:val="000000"/>
        </w:rPr>
        <w:t xml:space="preserve"> </w:t>
      </w:r>
      <w:r w:rsidRPr="005B576C">
        <w:rPr>
          <w:rFonts w:ascii="Calibri" w:eastAsia="Times New Roman" w:hAnsi="Calibri" w:cs="Calibri"/>
          <w:color w:val="000000"/>
        </w:rPr>
        <w:t>review, participatory governance bodies</w:t>
      </w:r>
      <w:r w:rsidR="005B576C" w:rsidRPr="005B576C">
        <w:rPr>
          <w:rFonts w:ascii="Calibri" w:eastAsia="Times New Roman" w:hAnsi="Calibri" w:cs="Calibri"/>
          <w:color w:val="000000"/>
        </w:rPr>
        <w:t>.</w:t>
      </w:r>
    </w:p>
    <w:p w:rsidR="007269A9" w:rsidRPr="007269A9" w:rsidRDefault="007269A9" w:rsidP="007269A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College leadership to solicit opinions and recommendations more broadly prior to making decisions, especially about hiring, new initiatives, space allocations, and funding</w:t>
      </w:r>
      <w:r w:rsidR="005B576C">
        <w:rPr>
          <w:rFonts w:ascii="Calibri" w:eastAsia="Times New Roman" w:hAnsi="Calibri" w:cs="Calibri"/>
          <w:color w:val="000000"/>
        </w:rPr>
        <w:t>.</w:t>
      </w:r>
    </w:p>
    <w:p w:rsidR="007269A9" w:rsidRPr="007269A9" w:rsidRDefault="007269A9" w:rsidP="007269A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Provide more opportunities for faculty and staff to collaborate and connect with one another across departments and divisions</w:t>
      </w:r>
      <w:r w:rsidR="005B576C">
        <w:rPr>
          <w:rFonts w:ascii="Calibri" w:eastAsia="Times New Roman" w:hAnsi="Calibri" w:cs="Calibri"/>
          <w:color w:val="000000"/>
        </w:rPr>
        <w:t>.</w:t>
      </w:r>
    </w:p>
    <w:p w:rsidR="007269A9" w:rsidRPr="005B576C" w:rsidRDefault="007269A9" w:rsidP="005B576C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Foster a greater sense of community via fun or engaging events for the campus to come together, to celebrate</w:t>
      </w:r>
      <w:r w:rsidR="005B576C">
        <w:rPr>
          <w:rFonts w:ascii="Calibri" w:eastAsia="Times New Roman" w:hAnsi="Calibri" w:cs="Calibri"/>
          <w:color w:val="000000"/>
        </w:rPr>
        <w:t xml:space="preserve"> and c</w:t>
      </w:r>
      <w:r w:rsidRPr="005B576C">
        <w:rPr>
          <w:rFonts w:ascii="Calibri" w:eastAsia="Times New Roman" w:hAnsi="Calibri" w:cs="Calibri"/>
          <w:color w:val="000000"/>
        </w:rPr>
        <w:t>onnect with one another across departments and divisions</w:t>
      </w:r>
      <w:r w:rsidR="005B576C" w:rsidRPr="005B576C">
        <w:rPr>
          <w:rFonts w:ascii="Calibri" w:eastAsia="Times New Roman" w:hAnsi="Calibri" w:cs="Calibri"/>
          <w:color w:val="000000"/>
        </w:rPr>
        <w:t>.</w:t>
      </w:r>
    </w:p>
    <w:p w:rsidR="007269A9" w:rsidRPr="007269A9" w:rsidRDefault="007269A9" w:rsidP="007269A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Less turnover in college administration</w:t>
      </w:r>
      <w:r w:rsidR="005B576C">
        <w:rPr>
          <w:rFonts w:ascii="Calibri" w:eastAsia="Times New Roman" w:hAnsi="Calibri" w:cs="Calibri"/>
          <w:color w:val="000000"/>
        </w:rPr>
        <w:t>.</w:t>
      </w:r>
    </w:p>
    <w:p w:rsidR="007269A9" w:rsidRPr="007269A9" w:rsidRDefault="007269A9" w:rsidP="007269A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Better enforcement of Academic Integrity policy to address student cheating</w:t>
      </w:r>
      <w:r w:rsidR="005B576C">
        <w:rPr>
          <w:rFonts w:ascii="Calibri" w:eastAsia="Times New Roman" w:hAnsi="Calibri" w:cs="Calibri"/>
          <w:color w:val="000000"/>
        </w:rPr>
        <w:t>.</w:t>
      </w:r>
    </w:p>
    <w:p w:rsidR="007269A9" w:rsidRPr="007269A9" w:rsidRDefault="007269A9" w:rsidP="007269A9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7269A9">
        <w:rPr>
          <w:rFonts w:ascii="Calibri" w:eastAsia="Times New Roman" w:hAnsi="Calibri" w:cs="Calibri"/>
          <w:color w:val="000000"/>
        </w:rPr>
        <w:t>Ensure all full-time faculty are sharing the burden of committee work, hiring committees, and other college-wide obligations that are</w:t>
      </w:r>
      <w:r w:rsidRPr="007269A9">
        <w:rPr>
          <w:rFonts w:ascii="Calibri" w:eastAsia="Times New Roman" w:hAnsi="Calibri" w:cs="Calibri"/>
          <w:color w:val="000000"/>
        </w:rPr>
        <w:t xml:space="preserve"> in the AFT contract</w:t>
      </w:r>
      <w:r w:rsidR="005B576C">
        <w:rPr>
          <w:rFonts w:ascii="Calibri" w:eastAsia="Times New Roman" w:hAnsi="Calibri" w:cs="Calibri"/>
          <w:color w:val="000000"/>
        </w:rPr>
        <w:t>.</w:t>
      </w:r>
    </w:p>
    <w:p w:rsidR="007269A9" w:rsidRDefault="007269A9" w:rsidP="007269A9">
      <w:pPr>
        <w:rPr>
          <w:rFonts w:cstheme="minorHAnsi"/>
          <w:color w:val="000000" w:themeColor="text1"/>
          <w:sz w:val="24"/>
          <w:szCs w:val="24"/>
        </w:rPr>
      </w:pPr>
    </w:p>
    <w:p w:rsidR="00A43FDE" w:rsidRPr="00A43FDE" w:rsidRDefault="00A43FDE" w:rsidP="00A43FDE">
      <w:pPr>
        <w:rPr>
          <w:rFonts w:cstheme="minorHAnsi"/>
          <w:color w:val="525252" w:themeColor="accent3" w:themeShade="80"/>
          <w:szCs w:val="24"/>
          <w:u w:val="single"/>
        </w:rPr>
      </w:pPr>
      <w: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  <w:t xml:space="preserve">What is the one thing you would </w:t>
      </w:r>
      <w:r>
        <w:rPr>
          <w:rFonts w:ascii="Calibri" w:eastAsia="Times New Roman" w:hAnsi="Calibri" w:cs="Calibri"/>
          <w:i/>
          <w:color w:val="525252" w:themeColor="accent3" w:themeShade="80"/>
          <w:sz w:val="24"/>
          <w:u w:val="single"/>
        </w:rPr>
        <w:t xml:space="preserve">not </w:t>
      </w:r>
      <w: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  <w:t>change about the College?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students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location, view, and natural beauty of the campus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dedication everyone has to student success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close-knit sense of community/family and value placed on collegiality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size of the College and that it is a safe and inviting place where people care about each other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name of the College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The accessibility of administrators</w:t>
      </w:r>
    </w:p>
    <w:p w:rsidR="007269A9" w:rsidRDefault="007269A9">
      <w:pPr>
        <w:rPr>
          <w:rFonts w:cstheme="minorHAnsi"/>
          <w:color w:val="000000" w:themeColor="text1"/>
          <w:sz w:val="24"/>
          <w:szCs w:val="24"/>
        </w:rPr>
      </w:pPr>
    </w:p>
    <w:p w:rsidR="00933443" w:rsidRDefault="00933443">
      <w:pP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</w:pPr>
      <w: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  <w:br w:type="page"/>
      </w:r>
    </w:p>
    <w:p w:rsidR="001B3FDD" w:rsidRDefault="001B3FDD" w:rsidP="001B3FDD">
      <w:pP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</w:pPr>
      <w: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  <w:lastRenderedPageBreak/>
        <w:t>Do you have suggestions to support a positive, productive campus climate</w:t>
      </w:r>
      <w:r>
        <w:rPr>
          <w:rFonts w:ascii="Calibri" w:eastAsia="Times New Roman" w:hAnsi="Calibri" w:cs="Calibri"/>
          <w:color w:val="525252" w:themeColor="accent3" w:themeShade="80"/>
          <w:sz w:val="24"/>
          <w:u w:val="single"/>
        </w:rPr>
        <w:t>?</w:t>
      </w:r>
    </w:p>
    <w:p w:rsidR="001B3FDD" w:rsidRP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>More opportunities for the community to come together, like the Fiesta Days</w:t>
      </w:r>
      <w:r>
        <w:rPr>
          <w:rFonts w:ascii="Calibri" w:eastAsia="Times New Roman" w:hAnsi="Calibri" w:cs="Calibri"/>
          <w:color w:val="000000"/>
        </w:rPr>
        <w:t>.</w:t>
      </w:r>
    </w:p>
    <w:p w:rsidR="001B3FDD" w:rsidRDefault="001B3FD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1B3FDD">
        <w:rPr>
          <w:rFonts w:ascii="Calibri" w:eastAsia="Times New Roman" w:hAnsi="Calibri" w:cs="Calibri"/>
          <w:color w:val="000000"/>
        </w:rPr>
        <w:t xml:space="preserve">Consistent, </w:t>
      </w:r>
      <w:r w:rsidRPr="00AB3CFE">
        <w:rPr>
          <w:rFonts w:ascii="Calibri" w:eastAsia="Times New Roman" w:hAnsi="Calibri" w:cs="Calibri"/>
          <w:color w:val="000000"/>
        </w:rPr>
        <w:t>ongoing messaging about key college-wide work and initiatives.</w:t>
      </w:r>
    </w:p>
    <w:p w:rsidR="00B1653D" w:rsidRDefault="00B1653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mphasizing a culture of mutual respect, even with those who hold a different view.</w:t>
      </w:r>
    </w:p>
    <w:p w:rsidR="00B1653D" w:rsidRDefault="00B1653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learer communication at the Division and College level about how and why decisions are made.</w:t>
      </w:r>
    </w:p>
    <w:p w:rsidR="00B1653D" w:rsidRDefault="00B1653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 culture of open, clear, respectful dialogue about</w:t>
      </w:r>
      <w:r w:rsidRPr="00AB3CFE">
        <w:rPr>
          <w:rFonts w:ascii="Calibri" w:eastAsia="Times New Roman" w:hAnsi="Calibri" w:cs="Calibri"/>
          <w:color w:val="000000"/>
        </w:rPr>
        <w:t xml:space="preserve"> new initiatives and proposed changes</w:t>
      </w:r>
      <w:r>
        <w:rPr>
          <w:rFonts w:ascii="Calibri" w:eastAsia="Times New Roman" w:hAnsi="Calibri" w:cs="Calibri"/>
          <w:color w:val="000000"/>
        </w:rPr>
        <w:t xml:space="preserve"> so everyone understands and has had a chance to weigh in</w:t>
      </w:r>
    </w:p>
    <w:p w:rsidR="00933443" w:rsidRDefault="00B1653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AB3CFE">
        <w:rPr>
          <w:rFonts w:ascii="Calibri" w:eastAsia="Times New Roman" w:hAnsi="Calibri" w:cs="Calibri"/>
          <w:color w:val="000000"/>
        </w:rPr>
        <w:t>More emphasis on th</w:t>
      </w:r>
      <w:r>
        <w:rPr>
          <w:rFonts w:ascii="Calibri" w:eastAsia="Times New Roman" w:hAnsi="Calibri" w:cs="Calibri"/>
          <w:color w:val="000000"/>
        </w:rPr>
        <w:t xml:space="preserve">e program review presentations – including </w:t>
      </w:r>
      <w:r w:rsidRPr="00AB3CFE">
        <w:rPr>
          <w:rFonts w:ascii="Calibri" w:eastAsia="Times New Roman" w:hAnsi="Calibri" w:cs="Calibri"/>
          <w:color w:val="000000"/>
        </w:rPr>
        <w:t xml:space="preserve">student services and administration </w:t>
      </w:r>
      <w:r w:rsidR="00933443">
        <w:rPr>
          <w:rFonts w:ascii="Calibri" w:eastAsia="Times New Roman" w:hAnsi="Calibri" w:cs="Calibri"/>
          <w:color w:val="000000"/>
        </w:rPr>
        <w:t>– to help provide a better sense of what everyone is doing</w:t>
      </w:r>
    </w:p>
    <w:p w:rsidR="00B1653D" w:rsidRDefault="00B1653D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AB3CFE">
        <w:rPr>
          <w:rFonts w:ascii="Calibri" w:eastAsia="Times New Roman" w:hAnsi="Calibri" w:cs="Calibri"/>
          <w:color w:val="000000"/>
        </w:rPr>
        <w:t>Continued improvement, simplification and transparency of college processes</w:t>
      </w:r>
    </w:p>
    <w:p w:rsidR="00933443" w:rsidRDefault="00933443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mphasize the importance of work-life balance</w:t>
      </w:r>
    </w:p>
    <w:p w:rsidR="00933443" w:rsidRDefault="00933443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upport for part-timers, including compensation for participating and engaging in the life of the campus</w:t>
      </w:r>
    </w:p>
    <w:p w:rsidR="00933443" w:rsidRDefault="00933443" w:rsidP="001B3FDD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re opportunities to work together across departments – team building opportunities</w:t>
      </w:r>
    </w:p>
    <w:p w:rsidR="001B3FDD" w:rsidRDefault="00933443" w:rsidP="004A7192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 w:rsidRPr="00933443">
        <w:rPr>
          <w:rFonts w:ascii="Calibri" w:eastAsia="Times New Roman" w:hAnsi="Calibri" w:cs="Calibri"/>
          <w:color w:val="000000"/>
        </w:rPr>
        <w:t>Regular (twice per semester) all-college or “town hall” meetings</w:t>
      </w:r>
      <w:r>
        <w:rPr>
          <w:rFonts w:ascii="Calibri" w:eastAsia="Times New Roman" w:hAnsi="Calibri" w:cs="Calibri"/>
          <w:color w:val="000000"/>
        </w:rPr>
        <w:t xml:space="preserve"> that everyone is required to attend</w:t>
      </w:r>
      <w:r w:rsidRPr="00933443">
        <w:rPr>
          <w:rFonts w:ascii="Calibri" w:eastAsia="Times New Roman" w:hAnsi="Calibri" w:cs="Calibri"/>
          <w:color w:val="000000"/>
        </w:rPr>
        <w:t xml:space="preserve"> </w:t>
      </w:r>
    </w:p>
    <w:p w:rsidR="00933443" w:rsidRDefault="00933443" w:rsidP="004A7192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reater diversity in hiring, especially among faculty</w:t>
      </w:r>
    </w:p>
    <w:p w:rsidR="00933443" w:rsidRDefault="00933443" w:rsidP="004A7192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ess online instruction – ensure students always have access to face-to-face sections</w:t>
      </w:r>
    </w:p>
    <w:p w:rsidR="00933443" w:rsidRDefault="00933443" w:rsidP="004A7192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reater transparency of participatory governance processes and decision-making</w:t>
      </w:r>
    </w:p>
    <w:p w:rsidR="001B3FDD" w:rsidRDefault="001B3FDD" w:rsidP="001B3FDD">
      <w:pPr>
        <w:rPr>
          <w:rFonts w:ascii="Calibri" w:eastAsia="Times New Roman" w:hAnsi="Calibri" w:cs="Calibri"/>
          <w:color w:val="000000"/>
        </w:rPr>
      </w:pPr>
    </w:p>
    <w:p w:rsidR="001B3FDD" w:rsidRPr="001B3FDD" w:rsidRDefault="001B3FDD" w:rsidP="001B3FDD">
      <w:pPr>
        <w:rPr>
          <w:rFonts w:ascii="Calibri" w:eastAsia="Times New Roman" w:hAnsi="Calibri" w:cs="Calibri"/>
          <w:color w:val="000000"/>
        </w:rPr>
      </w:pPr>
    </w:p>
    <w:p w:rsidR="00AB3CFE" w:rsidRPr="00794A2A" w:rsidRDefault="00AB3CFE" w:rsidP="00943D81">
      <w:pPr>
        <w:rPr>
          <w:rFonts w:cstheme="minorHAnsi"/>
          <w:b/>
          <w:color w:val="000000" w:themeColor="text1"/>
          <w:sz w:val="24"/>
          <w:szCs w:val="24"/>
        </w:rPr>
      </w:pPr>
    </w:p>
    <w:sectPr w:rsidR="00AB3CFE" w:rsidRPr="00794A2A" w:rsidSect="00E16509"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F92" w:rsidRDefault="00420F92" w:rsidP="00F71744">
      <w:pPr>
        <w:spacing w:after="0" w:line="240" w:lineRule="auto"/>
      </w:pPr>
      <w:r>
        <w:separator/>
      </w:r>
    </w:p>
  </w:endnote>
  <w:endnote w:type="continuationSeparator" w:id="0">
    <w:p w:rsidR="00420F92" w:rsidRDefault="00420F92" w:rsidP="00F71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7003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526BE" w:rsidRDefault="003526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70F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3526BE" w:rsidRDefault="003526BE">
    <w:pPr>
      <w:pStyle w:val="Footer"/>
    </w:pPr>
    <w:r>
      <w:t>Cañada College Campus Climate Survey, Spring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F92" w:rsidRDefault="00420F92" w:rsidP="00F71744">
      <w:pPr>
        <w:spacing w:after="0" w:line="240" w:lineRule="auto"/>
      </w:pPr>
      <w:r>
        <w:separator/>
      </w:r>
    </w:p>
  </w:footnote>
  <w:footnote w:type="continuationSeparator" w:id="0">
    <w:p w:rsidR="00420F92" w:rsidRDefault="00420F92" w:rsidP="00F717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B7C9B"/>
    <w:multiLevelType w:val="hybridMultilevel"/>
    <w:tmpl w:val="282EB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585D0D"/>
    <w:multiLevelType w:val="hybridMultilevel"/>
    <w:tmpl w:val="E5BE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F422E6"/>
    <w:multiLevelType w:val="hybridMultilevel"/>
    <w:tmpl w:val="FCA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805CA6"/>
    <w:multiLevelType w:val="hybridMultilevel"/>
    <w:tmpl w:val="1FAA1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005DB6"/>
    <w:multiLevelType w:val="hybridMultilevel"/>
    <w:tmpl w:val="8E3E7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DI1MjO1sDQwNDVT0lEKTi0uzszPAykwqgUABb7YICwAAAA="/>
  </w:docVars>
  <w:rsids>
    <w:rsidRoot w:val="003703A9"/>
    <w:rsid w:val="00026133"/>
    <w:rsid w:val="00096EFB"/>
    <w:rsid w:val="000B5E97"/>
    <w:rsid w:val="000D3BB9"/>
    <w:rsid w:val="00107EB3"/>
    <w:rsid w:val="00194085"/>
    <w:rsid w:val="001B3FDD"/>
    <w:rsid w:val="001E357D"/>
    <w:rsid w:val="00220982"/>
    <w:rsid w:val="00236834"/>
    <w:rsid w:val="00267514"/>
    <w:rsid w:val="00281746"/>
    <w:rsid w:val="00287148"/>
    <w:rsid w:val="002C41B0"/>
    <w:rsid w:val="002E4CB1"/>
    <w:rsid w:val="00303127"/>
    <w:rsid w:val="003526BE"/>
    <w:rsid w:val="003703A9"/>
    <w:rsid w:val="003A7728"/>
    <w:rsid w:val="003B6D4A"/>
    <w:rsid w:val="00420F92"/>
    <w:rsid w:val="0042218F"/>
    <w:rsid w:val="004F4D12"/>
    <w:rsid w:val="00501663"/>
    <w:rsid w:val="00512D45"/>
    <w:rsid w:val="00526B44"/>
    <w:rsid w:val="00565FDD"/>
    <w:rsid w:val="005B576C"/>
    <w:rsid w:val="00676FF0"/>
    <w:rsid w:val="007248D6"/>
    <w:rsid w:val="007269A9"/>
    <w:rsid w:val="00731D3B"/>
    <w:rsid w:val="00774EB5"/>
    <w:rsid w:val="00794A2A"/>
    <w:rsid w:val="007C04BE"/>
    <w:rsid w:val="007C693D"/>
    <w:rsid w:val="007F55BE"/>
    <w:rsid w:val="00832A16"/>
    <w:rsid w:val="00853BA8"/>
    <w:rsid w:val="00895F92"/>
    <w:rsid w:val="008E5ABD"/>
    <w:rsid w:val="008F5BC7"/>
    <w:rsid w:val="00933443"/>
    <w:rsid w:val="00943D81"/>
    <w:rsid w:val="009A43A3"/>
    <w:rsid w:val="009A466A"/>
    <w:rsid w:val="009F1C02"/>
    <w:rsid w:val="00A43FDE"/>
    <w:rsid w:val="00AB3CFE"/>
    <w:rsid w:val="00B15599"/>
    <w:rsid w:val="00B1653D"/>
    <w:rsid w:val="00C2420C"/>
    <w:rsid w:val="00C375C2"/>
    <w:rsid w:val="00C514FF"/>
    <w:rsid w:val="00D744FA"/>
    <w:rsid w:val="00E02020"/>
    <w:rsid w:val="00E1487B"/>
    <w:rsid w:val="00E16509"/>
    <w:rsid w:val="00E25ED9"/>
    <w:rsid w:val="00E56B5D"/>
    <w:rsid w:val="00EB0114"/>
    <w:rsid w:val="00ED07DA"/>
    <w:rsid w:val="00F03DD1"/>
    <w:rsid w:val="00F425E8"/>
    <w:rsid w:val="00F70CDD"/>
    <w:rsid w:val="00F71744"/>
    <w:rsid w:val="00FC0584"/>
    <w:rsid w:val="00FC20ED"/>
    <w:rsid w:val="00FE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4E2F5"/>
  <w15:chartTrackingRefBased/>
  <w15:docId w15:val="{673DCD68-4F24-4876-8A8D-9B90D158F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174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744"/>
  </w:style>
  <w:style w:type="paragraph" w:styleId="Footer">
    <w:name w:val="footer"/>
    <w:basedOn w:val="Normal"/>
    <w:link w:val="FooterChar"/>
    <w:uiPriority w:val="99"/>
    <w:unhideWhenUsed/>
    <w:rsid w:val="00F7174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744"/>
  </w:style>
  <w:style w:type="paragraph" w:styleId="ListParagraph">
    <w:name w:val="List Paragraph"/>
    <w:basedOn w:val="Normal"/>
    <w:uiPriority w:val="34"/>
    <w:qFormat/>
    <w:rsid w:val="00895F92"/>
    <w:pPr>
      <w:spacing w:after="0"/>
      <w:ind w:left="720"/>
      <w:contextualSpacing/>
    </w:pPr>
  </w:style>
  <w:style w:type="table" w:styleId="TableGridLight">
    <w:name w:val="Grid Table Light"/>
    <w:basedOn w:val="TableNormal"/>
    <w:uiPriority w:val="40"/>
    <w:rsid w:val="00096E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FC2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9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chart" Target="charts/chart6.xml"/><Relationship Id="rId26" Type="http://schemas.openxmlformats.org/officeDocument/2006/relationships/chart" Target="charts/chart14.xml"/><Relationship Id="rId21" Type="http://schemas.openxmlformats.org/officeDocument/2006/relationships/chart" Target="charts/chart9.xml"/><Relationship Id="rId34" Type="http://schemas.openxmlformats.org/officeDocument/2006/relationships/chart" Target="charts/chart22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chart" Target="charts/chart5.xml"/><Relationship Id="rId25" Type="http://schemas.openxmlformats.org/officeDocument/2006/relationships/chart" Target="charts/chart13.xml"/><Relationship Id="rId33" Type="http://schemas.openxmlformats.org/officeDocument/2006/relationships/chart" Target="charts/chart2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chart" Target="charts/chart8.xml"/><Relationship Id="rId29" Type="http://schemas.openxmlformats.org/officeDocument/2006/relationships/chart" Target="charts/chart1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hart" Target="charts/chart12.xml"/><Relationship Id="rId32" Type="http://schemas.openxmlformats.org/officeDocument/2006/relationships/chart" Target="charts/chart20.xm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23" Type="http://schemas.openxmlformats.org/officeDocument/2006/relationships/chart" Target="charts/chart11.xml"/><Relationship Id="rId28" Type="http://schemas.openxmlformats.org/officeDocument/2006/relationships/chart" Target="charts/chart16.xml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chart" Target="charts/chart7.xml"/><Relationship Id="rId31" Type="http://schemas.openxmlformats.org/officeDocument/2006/relationships/chart" Target="charts/chart19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2.xml"/><Relationship Id="rId22" Type="http://schemas.openxmlformats.org/officeDocument/2006/relationships/chart" Target="charts/chart10.xml"/><Relationship Id="rId27" Type="http://schemas.openxmlformats.org/officeDocument/2006/relationships/chart" Target="charts/chart15.xml"/><Relationship Id="rId30" Type="http://schemas.openxmlformats.org/officeDocument/2006/relationships/chart" Target="charts/chart18.xml"/><Relationship Id="rId35" Type="http://schemas.openxmlformats.org/officeDocument/2006/relationships/chart" Target="charts/chart23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Desktop\Copy%20of%20CAMPUS_CLIMATE_SURVEY_Data%20%20Analysis%205.9.2019%20MAv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Desktop\Copy%20of%20CAMPUS_CLIMATE_SURVEY_Data%20%20Analysis%205.9.2019%20MAv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ngelk\OneDrive%20-%20San%20Mateo%20County%20Community%20College%20District\Surveys\Campus%20Climate%20Survey\Copy%20of%20CAMPUS_CLIMATE_SURVEY_Data%20%20Analysis%205.9.2019%20M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opy of CAMPUS_CLIMATE_SURVEY_Data  Analysis 5.9.2019 MAv2.xlsx]Sheet1!PivotTable1</c:name>
    <c:fmtId val="-1"/>
  </c:pivotSource>
  <c:chart>
    <c:autoTitleDeleted val="1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0%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24431780402449693"/>
          <c:y val="5.0925925925925923E-2"/>
          <c:w val="0.7035225284339458"/>
          <c:h val="0.841674686497521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6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0-A42F-4E4C-A42F-06C404849739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42F-4E4C-A42F-06C404849739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A42F-4E4C-A42F-06C404849739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A42F-4E4C-A42F-06C40484973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4:$A$8</c:f>
              <c:strCache>
                <c:ptCount val="4"/>
                <c:pt idx="0">
                  <c:v>Less than 5 years</c:v>
                </c:pt>
                <c:pt idx="1">
                  <c:v>Between 5-10 years</c:v>
                </c:pt>
                <c:pt idx="2">
                  <c:v>Between 11-20 years</c:v>
                </c:pt>
                <c:pt idx="3">
                  <c:v>More than 20 years</c:v>
                </c:pt>
              </c:strCache>
            </c:strRef>
          </c:cat>
          <c:val>
            <c:numRef>
              <c:f>Sheet1!$B$4:$B$8</c:f>
              <c:numCache>
                <c:formatCode>0%</c:formatCode>
                <c:ptCount val="4"/>
                <c:pt idx="0">
                  <c:v>0.43220338983050849</c:v>
                </c:pt>
                <c:pt idx="1">
                  <c:v>0.21186440677966101</c:v>
                </c:pt>
                <c:pt idx="2">
                  <c:v>0.24576271186440679</c:v>
                </c:pt>
                <c:pt idx="3">
                  <c:v>0.110169491525423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42F-4E4C-A42F-06C40484973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44801648"/>
        <c:axId val="44800400"/>
      </c:barChart>
      <c:valAx>
        <c:axId val="44800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801648"/>
        <c:crosses val="autoZero"/>
        <c:crossBetween val="between"/>
      </c:valAx>
      <c:catAx>
        <c:axId val="448016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80040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am proud to be a part of Cañada College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08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07:$F$10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08:$F$108</c:f>
              <c:numCache>
                <c:formatCode>0%</c:formatCode>
                <c:ptCount val="5"/>
                <c:pt idx="0">
                  <c:v>0.84615384615384615</c:v>
                </c:pt>
                <c:pt idx="1">
                  <c:v>0.45238095238095238</c:v>
                </c:pt>
                <c:pt idx="2">
                  <c:v>0.47222222222222221</c:v>
                </c:pt>
                <c:pt idx="3">
                  <c:v>0.46153846153846156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EB1-4F5C-BB29-7B4E5FAD5927}"/>
            </c:ext>
          </c:extLst>
        </c:ser>
        <c:ser>
          <c:idx val="1"/>
          <c:order val="1"/>
          <c:tx>
            <c:strRef>
              <c:f>'Bar Chart Summary'!$A$109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07:$F$10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09:$F$109</c:f>
              <c:numCache>
                <c:formatCode>0%</c:formatCode>
                <c:ptCount val="5"/>
                <c:pt idx="0">
                  <c:v>0.15384615384615385</c:v>
                </c:pt>
                <c:pt idx="1">
                  <c:v>0.35714285714285715</c:v>
                </c:pt>
                <c:pt idx="2">
                  <c:v>0.3611111111111111</c:v>
                </c:pt>
                <c:pt idx="3">
                  <c:v>0.30769230769230771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EB1-4F5C-BB29-7B4E5FAD5927}"/>
            </c:ext>
          </c:extLst>
        </c:ser>
        <c:ser>
          <c:idx val="2"/>
          <c:order val="2"/>
          <c:tx>
            <c:strRef>
              <c:f>'Bar Chart Summary'!$A$110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07:$F$10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10:$F$110</c:f>
              <c:numCache>
                <c:formatCode>0%</c:formatCode>
                <c:ptCount val="5"/>
                <c:pt idx="0">
                  <c:v>0</c:v>
                </c:pt>
                <c:pt idx="1">
                  <c:v>0.16666666666666666</c:v>
                </c:pt>
                <c:pt idx="2">
                  <c:v>0.1388888888888889</c:v>
                </c:pt>
                <c:pt idx="3">
                  <c:v>0.23076923076923078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EB1-4F5C-BB29-7B4E5FAD5927}"/>
            </c:ext>
          </c:extLst>
        </c:ser>
        <c:ser>
          <c:idx val="3"/>
          <c:order val="3"/>
          <c:tx>
            <c:strRef>
              <c:f>'Bar Chart Summary'!$A$111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07:$F$10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11:$F$111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2.7777777777777776E-2</c:v>
                </c:pt>
                <c:pt idx="3">
                  <c:v>0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EB1-4F5C-BB29-7B4E5FAD5927}"/>
            </c:ext>
          </c:extLst>
        </c:ser>
        <c:ser>
          <c:idx val="4"/>
          <c:order val="4"/>
          <c:tx>
            <c:strRef>
              <c:f>'Bar Chart Summary'!$A$112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07:$F$10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12:$F$112</c:f>
              <c:numCache>
                <c:formatCode>0%</c:formatCode>
                <c:ptCount val="5"/>
                <c:pt idx="0">
                  <c:v>0</c:v>
                </c:pt>
                <c:pt idx="1">
                  <c:v>2.3809523809523808E-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EB1-4F5C-BB29-7B4E5FAD592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6424815"/>
        <c:axId val="326423567"/>
      </c:barChart>
      <c:catAx>
        <c:axId val="3264248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6423567"/>
        <c:crosses val="autoZero"/>
        <c:auto val="1"/>
        <c:lblAlgn val="ctr"/>
        <c:lblOffset val="100"/>
        <c:noMultiLvlLbl val="0"/>
      </c:catAx>
      <c:valAx>
        <c:axId val="3264235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64248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feel connected to the College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26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25:$F$1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26:$F$126</c:f>
              <c:numCache>
                <c:formatCode>0%</c:formatCode>
                <c:ptCount val="5"/>
                <c:pt idx="0">
                  <c:v>0.38461538461538464</c:v>
                </c:pt>
                <c:pt idx="1">
                  <c:v>0.24390243902439024</c:v>
                </c:pt>
                <c:pt idx="2">
                  <c:v>0.16666666666666666</c:v>
                </c:pt>
                <c:pt idx="3">
                  <c:v>0.2692307692307692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EE1-4B4B-815E-EC68CAAC32AB}"/>
            </c:ext>
          </c:extLst>
        </c:ser>
        <c:ser>
          <c:idx val="1"/>
          <c:order val="1"/>
          <c:tx>
            <c:strRef>
              <c:f>'Bar Chart Summary'!$A$127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25:$F$1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27:$F$127</c:f>
              <c:numCache>
                <c:formatCode>0%</c:formatCode>
                <c:ptCount val="5"/>
                <c:pt idx="0">
                  <c:v>0.46153846153846156</c:v>
                </c:pt>
                <c:pt idx="1">
                  <c:v>0.3902439024390244</c:v>
                </c:pt>
                <c:pt idx="2">
                  <c:v>0.5</c:v>
                </c:pt>
                <c:pt idx="3">
                  <c:v>0.26923076923076922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EE1-4B4B-815E-EC68CAAC32AB}"/>
            </c:ext>
          </c:extLst>
        </c:ser>
        <c:ser>
          <c:idx val="2"/>
          <c:order val="2"/>
          <c:tx>
            <c:strRef>
              <c:f>'Bar Chart Summary'!$A$128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25:$F$1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28:$F$128</c:f>
              <c:numCache>
                <c:formatCode>0%</c:formatCode>
                <c:ptCount val="5"/>
                <c:pt idx="0">
                  <c:v>0.15384615384615385</c:v>
                </c:pt>
                <c:pt idx="1">
                  <c:v>0.1951219512195122</c:v>
                </c:pt>
                <c:pt idx="2">
                  <c:v>0.25</c:v>
                </c:pt>
                <c:pt idx="3">
                  <c:v>0.11538461538461539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EE1-4B4B-815E-EC68CAAC32AB}"/>
            </c:ext>
          </c:extLst>
        </c:ser>
        <c:ser>
          <c:idx val="3"/>
          <c:order val="3"/>
          <c:tx>
            <c:strRef>
              <c:f>'Bar Chart Summary'!$A$129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25:$F$1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29:$F$129</c:f>
              <c:numCache>
                <c:formatCode>0%</c:formatCode>
                <c:ptCount val="5"/>
                <c:pt idx="0">
                  <c:v>0</c:v>
                </c:pt>
                <c:pt idx="1">
                  <c:v>9.7560975609756101E-2</c:v>
                </c:pt>
                <c:pt idx="2">
                  <c:v>2.7777777777777776E-2</c:v>
                </c:pt>
                <c:pt idx="3">
                  <c:v>7.6923076923076927E-2</c:v>
                </c:pt>
                <c:pt idx="4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EE1-4B4B-815E-EC68CAAC32AB}"/>
            </c:ext>
          </c:extLst>
        </c:ser>
        <c:ser>
          <c:idx val="4"/>
          <c:order val="4"/>
          <c:tx>
            <c:strRef>
              <c:f>'Bar Chart Summary'!$A$130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25:$F$1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30:$F$130</c:f>
              <c:numCache>
                <c:formatCode>0%</c:formatCode>
                <c:ptCount val="5"/>
                <c:pt idx="0">
                  <c:v>0</c:v>
                </c:pt>
                <c:pt idx="1">
                  <c:v>7.3170731707317069E-2</c:v>
                </c:pt>
                <c:pt idx="2">
                  <c:v>5.5555555555555552E-2</c:v>
                </c:pt>
                <c:pt idx="3">
                  <c:v>0.2692307692307692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EE1-4B4B-815E-EC68CAAC32A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4725263"/>
        <c:axId val="474716527"/>
      </c:barChart>
      <c:catAx>
        <c:axId val="4747252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16527"/>
        <c:crosses val="autoZero"/>
        <c:auto val="1"/>
        <c:lblAlgn val="ctr"/>
        <c:lblOffset val="100"/>
        <c:noMultiLvlLbl val="0"/>
      </c:catAx>
      <c:valAx>
        <c:axId val="4747165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2526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can see myself working at Cañada College in 5 years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44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43:$F$14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44:$F$144</c:f>
              <c:numCache>
                <c:formatCode>0%</c:formatCode>
                <c:ptCount val="5"/>
                <c:pt idx="0">
                  <c:v>0.46153846153846156</c:v>
                </c:pt>
                <c:pt idx="1">
                  <c:v>0.30952380952380953</c:v>
                </c:pt>
                <c:pt idx="2">
                  <c:v>0.37142857142857144</c:v>
                </c:pt>
                <c:pt idx="3">
                  <c:v>0.30769230769230771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B6-4D66-B2AC-AEDA940B8FC6}"/>
            </c:ext>
          </c:extLst>
        </c:ser>
        <c:ser>
          <c:idx val="1"/>
          <c:order val="1"/>
          <c:tx>
            <c:strRef>
              <c:f>'Bar Chart Summary'!$A$145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43:$F$14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45:$F$145</c:f>
              <c:numCache>
                <c:formatCode>0%</c:formatCode>
                <c:ptCount val="5"/>
                <c:pt idx="0">
                  <c:v>0.15384615384615385</c:v>
                </c:pt>
                <c:pt idx="1">
                  <c:v>0.2857142857142857</c:v>
                </c:pt>
                <c:pt idx="2">
                  <c:v>0.4</c:v>
                </c:pt>
                <c:pt idx="3">
                  <c:v>0.23076923076923078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B6-4D66-B2AC-AEDA940B8FC6}"/>
            </c:ext>
          </c:extLst>
        </c:ser>
        <c:ser>
          <c:idx val="2"/>
          <c:order val="2"/>
          <c:tx>
            <c:strRef>
              <c:f>'Bar Chart Summary'!$A$146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43:$F$14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46:$F$146</c:f>
              <c:numCache>
                <c:formatCode>0%</c:formatCode>
                <c:ptCount val="5"/>
                <c:pt idx="0">
                  <c:v>0.23076923076923078</c:v>
                </c:pt>
                <c:pt idx="1">
                  <c:v>0.2857142857142857</c:v>
                </c:pt>
                <c:pt idx="2">
                  <c:v>8.5714285714285715E-2</c:v>
                </c:pt>
                <c:pt idx="3">
                  <c:v>0.15384615384615385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AB6-4D66-B2AC-AEDA940B8FC6}"/>
            </c:ext>
          </c:extLst>
        </c:ser>
        <c:ser>
          <c:idx val="3"/>
          <c:order val="3"/>
          <c:tx>
            <c:strRef>
              <c:f>'Bar Chart Summary'!$A$147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43:$F$14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47:$F$147</c:f>
              <c:numCache>
                <c:formatCode>0%</c:formatCode>
                <c:ptCount val="5"/>
                <c:pt idx="0">
                  <c:v>7.6923076923076927E-2</c:v>
                </c:pt>
                <c:pt idx="1">
                  <c:v>4.7619047619047616E-2</c:v>
                </c:pt>
                <c:pt idx="2">
                  <c:v>5.7142857142857141E-2</c:v>
                </c:pt>
                <c:pt idx="3">
                  <c:v>3.8461538461538464E-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B6-4D66-B2AC-AEDA940B8FC6}"/>
            </c:ext>
          </c:extLst>
        </c:ser>
        <c:ser>
          <c:idx val="4"/>
          <c:order val="4"/>
          <c:tx>
            <c:strRef>
              <c:f>'Bar Chart Summary'!$A$148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43:$F$14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48:$F$148</c:f>
              <c:numCache>
                <c:formatCode>0%</c:formatCode>
                <c:ptCount val="5"/>
                <c:pt idx="0">
                  <c:v>0</c:v>
                </c:pt>
                <c:pt idx="1">
                  <c:v>2.3809523809523808E-2</c:v>
                </c:pt>
                <c:pt idx="2">
                  <c:v>5.7142857142857141E-2</c:v>
                </c:pt>
                <c:pt idx="3">
                  <c:v>0.2692307692307692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AB6-4D66-B2AC-AEDA940B8FC6}"/>
            </c:ext>
          </c:extLst>
        </c:ser>
        <c:ser>
          <c:idx val="5"/>
          <c:order val="5"/>
          <c:tx>
            <c:strRef>
              <c:f>'Bar Chart Summary'!$A$149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43:$F$14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49:$F$149</c:f>
              <c:numCache>
                <c:formatCode>0%</c:formatCode>
                <c:ptCount val="5"/>
                <c:pt idx="0">
                  <c:v>7.6923076923076927E-2</c:v>
                </c:pt>
                <c:pt idx="1">
                  <c:v>4.7619047619047616E-2</c:v>
                </c:pt>
                <c:pt idx="2">
                  <c:v>2.8571428571428571E-2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AB6-4D66-B2AC-AEDA940B8FC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08007807"/>
        <c:axId val="408008223"/>
      </c:barChart>
      <c:catAx>
        <c:axId val="4080078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8008223"/>
        <c:crosses val="autoZero"/>
        <c:auto val="1"/>
        <c:lblAlgn val="ctr"/>
        <c:lblOffset val="100"/>
        <c:noMultiLvlLbl val="0"/>
      </c:catAx>
      <c:valAx>
        <c:axId val="4080082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80078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effectLst/>
              </a:rPr>
              <a:t>Overall, there is a climate of mutual respect among my colleagues here at the College.</a:t>
            </a:r>
            <a:r>
              <a:rPr lang="en-US" sz="1400" b="0" i="0" u="none" strike="noStrike" baseline="0"/>
              <a:t> </a:t>
            </a:r>
            <a:endParaRPr lang="en-US" sz="14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62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1:$F$16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62:$F$162</c:f>
              <c:numCache>
                <c:formatCode>0%</c:formatCode>
                <c:ptCount val="5"/>
                <c:pt idx="0">
                  <c:v>0.30769230769230771</c:v>
                </c:pt>
                <c:pt idx="1">
                  <c:v>0.17073170731707318</c:v>
                </c:pt>
                <c:pt idx="2">
                  <c:v>0.19444444444444445</c:v>
                </c:pt>
                <c:pt idx="3">
                  <c:v>0.2692307692307692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FE2-45BF-BCDB-FECD216A9AAA}"/>
            </c:ext>
          </c:extLst>
        </c:ser>
        <c:ser>
          <c:idx val="1"/>
          <c:order val="1"/>
          <c:tx>
            <c:strRef>
              <c:f>'Bar Chart Summary'!$A$163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1:$F$16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63:$F$163</c:f>
              <c:numCache>
                <c:formatCode>0%</c:formatCode>
                <c:ptCount val="5"/>
                <c:pt idx="0">
                  <c:v>0.61538461538461542</c:v>
                </c:pt>
                <c:pt idx="1">
                  <c:v>0.34146341463414637</c:v>
                </c:pt>
                <c:pt idx="2">
                  <c:v>0.3888888888888889</c:v>
                </c:pt>
                <c:pt idx="3">
                  <c:v>0.34615384615384615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FE2-45BF-BCDB-FECD216A9AAA}"/>
            </c:ext>
          </c:extLst>
        </c:ser>
        <c:ser>
          <c:idx val="2"/>
          <c:order val="2"/>
          <c:tx>
            <c:strRef>
              <c:f>'Bar Chart Summary'!$A$164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1:$F$16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64:$F$164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7073170731707318</c:v>
                </c:pt>
                <c:pt idx="2">
                  <c:v>0.19444444444444445</c:v>
                </c:pt>
                <c:pt idx="3">
                  <c:v>3.8461538461538464E-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FE2-45BF-BCDB-FECD216A9AAA}"/>
            </c:ext>
          </c:extLst>
        </c:ser>
        <c:ser>
          <c:idx val="3"/>
          <c:order val="3"/>
          <c:tx>
            <c:strRef>
              <c:f>'Bar Chart Summary'!$A$165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1:$F$16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65:$F$165</c:f>
              <c:numCache>
                <c:formatCode>0%</c:formatCode>
                <c:ptCount val="5"/>
                <c:pt idx="0">
                  <c:v>0</c:v>
                </c:pt>
                <c:pt idx="1">
                  <c:v>0.24390243902439024</c:v>
                </c:pt>
                <c:pt idx="2">
                  <c:v>0.1388888888888889</c:v>
                </c:pt>
                <c:pt idx="3">
                  <c:v>0.11538461538461539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FE2-45BF-BCDB-FECD216A9AAA}"/>
            </c:ext>
          </c:extLst>
        </c:ser>
        <c:ser>
          <c:idx val="4"/>
          <c:order val="4"/>
          <c:tx>
            <c:strRef>
              <c:f>'Bar Chart Summary'!$A$166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1:$F$16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66:$F$166</c:f>
              <c:numCache>
                <c:formatCode>0%</c:formatCode>
                <c:ptCount val="5"/>
                <c:pt idx="0">
                  <c:v>0</c:v>
                </c:pt>
                <c:pt idx="1">
                  <c:v>7.3170731707317069E-2</c:v>
                </c:pt>
                <c:pt idx="2">
                  <c:v>8.3333333333333329E-2</c:v>
                </c:pt>
                <c:pt idx="3">
                  <c:v>0.23076923076923078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FE2-45BF-BCDB-FECD216A9AA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6426063"/>
        <c:axId val="326422735"/>
      </c:barChart>
      <c:catAx>
        <c:axId val="3264260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6422735"/>
        <c:crosses val="autoZero"/>
        <c:auto val="1"/>
        <c:lblAlgn val="ctr"/>
        <c:lblOffset val="100"/>
        <c:noMultiLvlLbl val="0"/>
      </c:catAx>
      <c:valAx>
        <c:axId val="3264227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642606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The College offers campus-wide activities that promote a sense of community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layout>
        <c:manualLayout>
          <c:xMode val="edge"/>
          <c:yMode val="edge"/>
          <c:x val="0.15509016234081852"/>
          <c:y val="3.80952380952380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76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75:$F$17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76:$F$176</c:f>
              <c:numCache>
                <c:formatCode>0%</c:formatCode>
                <c:ptCount val="5"/>
                <c:pt idx="0">
                  <c:v>0.30769230769230771</c:v>
                </c:pt>
                <c:pt idx="1">
                  <c:v>7.3170731707317069E-2</c:v>
                </c:pt>
                <c:pt idx="2">
                  <c:v>2.7777777777777776E-2</c:v>
                </c:pt>
                <c:pt idx="3">
                  <c:v>0.2692307692307692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2B8-49BC-B81A-086C37130543}"/>
            </c:ext>
          </c:extLst>
        </c:ser>
        <c:ser>
          <c:idx val="1"/>
          <c:order val="1"/>
          <c:tx>
            <c:strRef>
              <c:f>'Bar Chart Summary'!$A$177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75:$F$17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77:$F$177</c:f>
              <c:numCache>
                <c:formatCode>0%</c:formatCode>
                <c:ptCount val="5"/>
                <c:pt idx="0">
                  <c:v>0.30769230769230771</c:v>
                </c:pt>
                <c:pt idx="1">
                  <c:v>0.41463414634146339</c:v>
                </c:pt>
                <c:pt idx="2">
                  <c:v>0.30555555555555558</c:v>
                </c:pt>
                <c:pt idx="3">
                  <c:v>0.11538461538461539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2B8-49BC-B81A-086C37130543}"/>
            </c:ext>
          </c:extLst>
        </c:ser>
        <c:ser>
          <c:idx val="2"/>
          <c:order val="2"/>
          <c:tx>
            <c:strRef>
              <c:f>'Bar Chart Summary'!$A$178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75:$F$17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78:$F$178</c:f>
              <c:numCache>
                <c:formatCode>0%</c:formatCode>
                <c:ptCount val="5"/>
                <c:pt idx="0">
                  <c:v>0.30769230769230771</c:v>
                </c:pt>
                <c:pt idx="1">
                  <c:v>0.24390243902439024</c:v>
                </c:pt>
                <c:pt idx="2">
                  <c:v>0.3611111111111111</c:v>
                </c:pt>
                <c:pt idx="3">
                  <c:v>0.2692307692307692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B8-49BC-B81A-086C37130543}"/>
            </c:ext>
          </c:extLst>
        </c:ser>
        <c:ser>
          <c:idx val="3"/>
          <c:order val="3"/>
          <c:tx>
            <c:strRef>
              <c:f>'Bar Chart Summary'!$A$179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75:$F$17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79:$F$179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951219512195122</c:v>
                </c:pt>
                <c:pt idx="2">
                  <c:v>0.1388888888888889</c:v>
                </c:pt>
                <c:pt idx="3">
                  <c:v>0.23076923076923078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2B8-49BC-B81A-086C37130543}"/>
            </c:ext>
          </c:extLst>
        </c:ser>
        <c:ser>
          <c:idx val="4"/>
          <c:order val="4"/>
          <c:tx>
            <c:strRef>
              <c:f>'Bar Chart Summary'!$A$180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75:$F$17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80:$F$180</c:f>
              <c:numCache>
                <c:formatCode>0%</c:formatCode>
                <c:ptCount val="5"/>
                <c:pt idx="0">
                  <c:v>0</c:v>
                </c:pt>
                <c:pt idx="1">
                  <c:v>7.3170731707317069E-2</c:v>
                </c:pt>
                <c:pt idx="2">
                  <c:v>0.1388888888888889</c:v>
                </c:pt>
                <c:pt idx="3">
                  <c:v>7.6923076923076927E-2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2B8-49BC-B81A-086C37130543}"/>
            </c:ext>
          </c:extLst>
        </c:ser>
        <c:ser>
          <c:idx val="5"/>
          <c:order val="5"/>
          <c:tx>
            <c:strRef>
              <c:f>'Bar Chart Summary'!$A$181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75:$F$17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81:$F$181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2.7777777777777776E-2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2B8-49BC-B81A-086C3713054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32867855"/>
        <c:axId val="332870351"/>
      </c:barChart>
      <c:catAx>
        <c:axId val="3328678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2870351"/>
        <c:crosses val="autoZero"/>
        <c:auto val="1"/>
        <c:lblAlgn val="ctr"/>
        <c:lblOffset val="100"/>
        <c:noMultiLvlLbl val="0"/>
      </c:catAx>
      <c:valAx>
        <c:axId val="3328703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28678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>
                <a:latin typeface="+mn-lt"/>
              </a:rPr>
              <a:t>I know who represents me on the Planning and Budgeting Council and other participatory governance committies.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2.8846257011211962E-2"/>
          <c:y val="0.19261662292213474"/>
          <c:w val="0.96070539796265053"/>
          <c:h val="0.6072321959755030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ar Chart Summary'!$A$203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02:$F$20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3:$F$203</c:f>
              <c:numCache>
                <c:formatCode>0%</c:formatCode>
                <c:ptCount val="5"/>
                <c:pt idx="0">
                  <c:v>0.61538461538461542</c:v>
                </c:pt>
                <c:pt idx="1">
                  <c:v>9.5238095238095233E-2</c:v>
                </c:pt>
                <c:pt idx="2">
                  <c:v>0.22222222222222221</c:v>
                </c:pt>
                <c:pt idx="3">
                  <c:v>0.15384615384615385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E1-4EF8-8235-919DDE8E2779}"/>
            </c:ext>
          </c:extLst>
        </c:ser>
        <c:ser>
          <c:idx val="1"/>
          <c:order val="1"/>
          <c:tx>
            <c:strRef>
              <c:f>'Bar Chart Summary'!$A$204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02:$F$20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4:$F$204</c:f>
              <c:numCache>
                <c:formatCode>0%</c:formatCode>
                <c:ptCount val="5"/>
                <c:pt idx="0">
                  <c:v>0.23076923076923078</c:v>
                </c:pt>
                <c:pt idx="1">
                  <c:v>0.42857142857142855</c:v>
                </c:pt>
                <c:pt idx="2">
                  <c:v>0.52777777777777779</c:v>
                </c:pt>
                <c:pt idx="3">
                  <c:v>0.11538461538461539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AE1-4EF8-8235-919DDE8E2779}"/>
            </c:ext>
          </c:extLst>
        </c:ser>
        <c:ser>
          <c:idx val="2"/>
          <c:order val="2"/>
          <c:tx>
            <c:strRef>
              <c:f>'Bar Chart Summary'!$A$205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02:$F$20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5:$F$205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4285714285714285</c:v>
                </c:pt>
                <c:pt idx="2">
                  <c:v>8.3333333333333329E-2</c:v>
                </c:pt>
                <c:pt idx="3">
                  <c:v>0.1923076923076923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AE1-4EF8-8235-919DDE8E2779}"/>
            </c:ext>
          </c:extLst>
        </c:ser>
        <c:ser>
          <c:idx val="3"/>
          <c:order val="3"/>
          <c:tx>
            <c:strRef>
              <c:f>'Bar Chart Summary'!$A$206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02:$F$20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6:$F$206</c:f>
              <c:numCache>
                <c:formatCode>0%</c:formatCode>
                <c:ptCount val="5"/>
                <c:pt idx="0">
                  <c:v>0</c:v>
                </c:pt>
                <c:pt idx="1">
                  <c:v>0.2857142857142857</c:v>
                </c:pt>
                <c:pt idx="2">
                  <c:v>0.1388888888888889</c:v>
                </c:pt>
                <c:pt idx="3">
                  <c:v>0.42307692307692307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AE1-4EF8-8235-919DDE8E2779}"/>
            </c:ext>
          </c:extLst>
        </c:ser>
        <c:ser>
          <c:idx val="4"/>
          <c:order val="4"/>
          <c:tx>
            <c:strRef>
              <c:f>'Bar Chart Summary'!$A$207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02:$F$20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7:$F$207</c:f>
              <c:numCache>
                <c:formatCode>0%</c:formatCode>
                <c:ptCount val="5"/>
                <c:pt idx="0">
                  <c:v>0</c:v>
                </c:pt>
                <c:pt idx="1">
                  <c:v>2.3809523809523808E-2</c:v>
                </c:pt>
                <c:pt idx="2">
                  <c:v>0</c:v>
                </c:pt>
                <c:pt idx="3">
                  <c:v>0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AE1-4EF8-8235-919DDE8E2779}"/>
            </c:ext>
          </c:extLst>
        </c:ser>
        <c:ser>
          <c:idx val="5"/>
          <c:order val="5"/>
          <c:tx>
            <c:strRef>
              <c:f>'Bar Chart Summary'!$A$208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'Bar Chart Summary'!$B$202:$F$20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8:$F$208</c:f>
              <c:numCache>
                <c:formatCode>0%</c:formatCode>
                <c:ptCount val="5"/>
                <c:pt idx="0">
                  <c:v>7.6923076923076927E-2</c:v>
                </c:pt>
                <c:pt idx="1">
                  <c:v>2.3809523809523808E-2</c:v>
                </c:pt>
                <c:pt idx="2">
                  <c:v>2.7777777777777776E-2</c:v>
                </c:pt>
                <c:pt idx="3">
                  <c:v>0.11538461538461539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AE1-4EF8-8235-919DDE8E27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9263423"/>
        <c:axId val="589245119"/>
      </c:barChart>
      <c:catAx>
        <c:axId val="5892634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245119"/>
        <c:crosses val="autoZero"/>
        <c:auto val="1"/>
        <c:lblAlgn val="ctr"/>
        <c:lblOffset val="100"/>
        <c:noMultiLvlLbl val="0"/>
      </c:catAx>
      <c:valAx>
        <c:axId val="5892451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26342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am aware of the rules and activities of the Planning and Budgeting Council and other participatory governance committies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92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91:$F$1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92:$F$192</c:f>
              <c:numCache>
                <c:formatCode>0%</c:formatCode>
                <c:ptCount val="5"/>
                <c:pt idx="0">
                  <c:v>0.30769230769230771</c:v>
                </c:pt>
                <c:pt idx="1">
                  <c:v>0.14634146341463414</c:v>
                </c:pt>
                <c:pt idx="2">
                  <c:v>0.14705882352941177</c:v>
                </c:pt>
                <c:pt idx="3">
                  <c:v>0.1923076923076923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C8B-432E-B56B-F3748F8370BF}"/>
            </c:ext>
          </c:extLst>
        </c:ser>
        <c:ser>
          <c:idx val="1"/>
          <c:order val="1"/>
          <c:tx>
            <c:strRef>
              <c:f>'Bar Chart Summary'!$A$193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91:$F$1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93:$F$193</c:f>
              <c:numCache>
                <c:formatCode>0%</c:formatCode>
                <c:ptCount val="5"/>
                <c:pt idx="0">
                  <c:v>0.69230769230769229</c:v>
                </c:pt>
                <c:pt idx="1">
                  <c:v>0.3902439024390244</c:v>
                </c:pt>
                <c:pt idx="2">
                  <c:v>0.55882352941176472</c:v>
                </c:pt>
                <c:pt idx="3">
                  <c:v>0.38461538461538464</c:v>
                </c:pt>
                <c:pt idx="4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C8B-432E-B56B-F3748F8370BF}"/>
            </c:ext>
          </c:extLst>
        </c:ser>
        <c:ser>
          <c:idx val="2"/>
          <c:order val="2"/>
          <c:tx>
            <c:strRef>
              <c:f>'Bar Chart Summary'!$A$194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91:$F$1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94:$F$194</c:f>
              <c:numCache>
                <c:formatCode>0%</c:formatCode>
                <c:ptCount val="5"/>
                <c:pt idx="0">
                  <c:v>0</c:v>
                </c:pt>
                <c:pt idx="1">
                  <c:v>0.14634146341463414</c:v>
                </c:pt>
                <c:pt idx="2">
                  <c:v>0.20588235294117646</c:v>
                </c:pt>
                <c:pt idx="3">
                  <c:v>0.1923076923076923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C8B-432E-B56B-F3748F8370BF}"/>
            </c:ext>
          </c:extLst>
        </c:ser>
        <c:ser>
          <c:idx val="3"/>
          <c:order val="3"/>
          <c:tx>
            <c:strRef>
              <c:f>'Bar Chart Summary'!$A$195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91:$F$1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95:$F$195</c:f>
              <c:numCache>
                <c:formatCode>0%</c:formatCode>
                <c:ptCount val="5"/>
                <c:pt idx="0">
                  <c:v>0</c:v>
                </c:pt>
                <c:pt idx="1">
                  <c:v>0.29268292682926828</c:v>
                </c:pt>
                <c:pt idx="2">
                  <c:v>8.8235294117647065E-2</c:v>
                </c:pt>
                <c:pt idx="3">
                  <c:v>0.1923076923076923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C8B-432E-B56B-F3748F8370BF}"/>
            </c:ext>
          </c:extLst>
        </c:ser>
        <c:ser>
          <c:idx val="4"/>
          <c:order val="4"/>
          <c:tx>
            <c:strRef>
              <c:f>'Bar Chart Summary'!$A$196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91:$F$1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96:$F$196</c:f>
              <c:numCache>
                <c:formatCode>0%</c:formatCode>
                <c:ptCount val="5"/>
                <c:pt idx="0">
                  <c:v>0</c:v>
                </c:pt>
                <c:pt idx="1">
                  <c:v>2.4390243902439025E-2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C8B-432E-B56B-F3748F8370B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4727759"/>
        <c:axId val="474701967"/>
      </c:barChart>
      <c:catAx>
        <c:axId val="4747277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01967"/>
        <c:crosses val="autoZero"/>
        <c:auto val="1"/>
        <c:lblAlgn val="ctr"/>
        <c:lblOffset val="100"/>
        <c:noMultiLvlLbl val="0"/>
      </c:catAx>
      <c:valAx>
        <c:axId val="4747019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2775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I access available opportunities for training and growth</a:t>
            </a:r>
            <a:r>
              <a:rPr lang="en-US"/>
              <a:t>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3.8232563615013676E-2"/>
          <c:y val="0.14230312736331688"/>
          <c:w val="0.9513586551586426"/>
          <c:h val="0.6430780728680102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ar Chart Summary'!$A$214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13:$F$21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4:$F$214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7948717948717949</c:v>
                </c:pt>
                <c:pt idx="2">
                  <c:v>0.1111111111111111</c:v>
                </c:pt>
                <c:pt idx="3">
                  <c:v>0.11538461538461539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A9F-403A-BBB1-3F7E8E5E5EF6}"/>
            </c:ext>
          </c:extLst>
        </c:ser>
        <c:ser>
          <c:idx val="1"/>
          <c:order val="1"/>
          <c:tx>
            <c:strRef>
              <c:f>'Bar Chart Summary'!$A$215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13:$F$21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5:$F$215</c:f>
              <c:numCache>
                <c:formatCode>0%</c:formatCode>
                <c:ptCount val="5"/>
                <c:pt idx="0">
                  <c:v>0.76923076923076927</c:v>
                </c:pt>
                <c:pt idx="1">
                  <c:v>0.48717948717948717</c:v>
                </c:pt>
                <c:pt idx="2">
                  <c:v>0.66666666666666663</c:v>
                </c:pt>
                <c:pt idx="3">
                  <c:v>0.65384615384615385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A9F-403A-BBB1-3F7E8E5E5EF6}"/>
            </c:ext>
          </c:extLst>
        </c:ser>
        <c:ser>
          <c:idx val="2"/>
          <c:order val="2"/>
          <c:tx>
            <c:strRef>
              <c:f>'Bar Chart Summary'!$A$216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13:$F$21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6:$F$216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20512820512820512</c:v>
                </c:pt>
                <c:pt idx="2">
                  <c:v>0.1388888888888889</c:v>
                </c:pt>
                <c:pt idx="3">
                  <c:v>0.11538461538461539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A9F-403A-BBB1-3F7E8E5E5EF6}"/>
            </c:ext>
          </c:extLst>
        </c:ser>
        <c:ser>
          <c:idx val="3"/>
          <c:order val="3"/>
          <c:tx>
            <c:strRef>
              <c:f>'Bar Chart Summary'!$A$217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13:$F$21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7:$F$217</c:f>
              <c:numCache>
                <c:formatCode>0%</c:formatCode>
                <c:ptCount val="5"/>
                <c:pt idx="0">
                  <c:v>0</c:v>
                </c:pt>
                <c:pt idx="1">
                  <c:v>0.10256410256410256</c:v>
                </c:pt>
                <c:pt idx="2">
                  <c:v>5.5555555555555552E-2</c:v>
                </c:pt>
                <c:pt idx="3">
                  <c:v>7.6923076923076927E-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A9F-403A-BBB1-3F7E8E5E5EF6}"/>
            </c:ext>
          </c:extLst>
        </c:ser>
        <c:ser>
          <c:idx val="4"/>
          <c:order val="4"/>
          <c:tx>
            <c:strRef>
              <c:f>'Bar Chart Summary'!$A$218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13:$F$21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8:$F$218</c:f>
              <c:numCache>
                <c:formatCode>0%</c:formatCode>
                <c:ptCount val="5"/>
                <c:pt idx="0">
                  <c:v>0</c:v>
                </c:pt>
                <c:pt idx="1">
                  <c:v>2.564102564102564E-2</c:v>
                </c:pt>
                <c:pt idx="2">
                  <c:v>2.7777777777777776E-2</c:v>
                </c:pt>
                <c:pt idx="3">
                  <c:v>0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A9F-403A-BBB1-3F7E8E5E5EF6}"/>
            </c:ext>
          </c:extLst>
        </c:ser>
        <c:ser>
          <c:idx val="5"/>
          <c:order val="5"/>
          <c:tx>
            <c:strRef>
              <c:f>'Bar Chart Summary'!$A$219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13:$F$21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9:$F$219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A9F-403A-BBB1-3F7E8E5E5E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5349039"/>
        <c:axId val="575349871"/>
      </c:barChart>
      <c:catAx>
        <c:axId val="5753490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349871"/>
        <c:crosses val="autoZero"/>
        <c:auto val="1"/>
        <c:lblAlgn val="ctr"/>
        <c:lblOffset val="100"/>
        <c:noMultiLvlLbl val="0"/>
      </c:catAx>
      <c:valAx>
        <c:axId val="5753498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one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3490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7597754623972531"/>
          <c:y val="0.9009316175783284"/>
          <c:w val="0.70195583756042612"/>
          <c:h val="6.00641850237911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I am given enough flexibility to be innovative and perform my job well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234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33:$F$23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34:$F$234</c:f>
              <c:numCache>
                <c:formatCode>0%</c:formatCode>
                <c:ptCount val="5"/>
                <c:pt idx="0">
                  <c:v>0.30769230769230771</c:v>
                </c:pt>
                <c:pt idx="1">
                  <c:v>0.25</c:v>
                </c:pt>
                <c:pt idx="2">
                  <c:v>0.1388888888888889</c:v>
                </c:pt>
                <c:pt idx="3">
                  <c:v>0.23076923076923078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86D-4710-9DE2-923080B365C6}"/>
            </c:ext>
          </c:extLst>
        </c:ser>
        <c:ser>
          <c:idx val="1"/>
          <c:order val="1"/>
          <c:tx>
            <c:strRef>
              <c:f>'Bar Chart Summary'!$A$235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33:$F$23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35:$F$235</c:f>
              <c:numCache>
                <c:formatCode>0%</c:formatCode>
                <c:ptCount val="5"/>
                <c:pt idx="0">
                  <c:v>0.61538461538461542</c:v>
                </c:pt>
                <c:pt idx="1">
                  <c:v>0.4</c:v>
                </c:pt>
                <c:pt idx="2">
                  <c:v>0.61111111111111116</c:v>
                </c:pt>
                <c:pt idx="3">
                  <c:v>0.46153846153846156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86D-4710-9DE2-923080B365C6}"/>
            </c:ext>
          </c:extLst>
        </c:ser>
        <c:ser>
          <c:idx val="2"/>
          <c:order val="2"/>
          <c:tx>
            <c:strRef>
              <c:f>'Bar Chart Summary'!$A$236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33:$F$23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36:$F$236</c:f>
              <c:numCache>
                <c:formatCode>0%</c:formatCode>
                <c:ptCount val="5"/>
                <c:pt idx="0">
                  <c:v>7.6923076923076927E-2</c:v>
                </c:pt>
                <c:pt idx="1">
                  <c:v>7.4999999999999997E-2</c:v>
                </c:pt>
                <c:pt idx="2">
                  <c:v>0</c:v>
                </c:pt>
                <c:pt idx="3">
                  <c:v>0.15384615384615385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86D-4710-9DE2-923080B365C6}"/>
            </c:ext>
          </c:extLst>
        </c:ser>
        <c:ser>
          <c:idx val="3"/>
          <c:order val="3"/>
          <c:tx>
            <c:strRef>
              <c:f>'Bar Chart Summary'!$A$237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33:$F$23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37:$F$237</c:f>
              <c:numCache>
                <c:formatCode>0%</c:formatCode>
                <c:ptCount val="5"/>
                <c:pt idx="0">
                  <c:v>0</c:v>
                </c:pt>
                <c:pt idx="1">
                  <c:v>0.17499999999999999</c:v>
                </c:pt>
                <c:pt idx="2">
                  <c:v>0.22222222222222221</c:v>
                </c:pt>
                <c:pt idx="3">
                  <c:v>3.8461538461538464E-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86D-4710-9DE2-923080B365C6}"/>
            </c:ext>
          </c:extLst>
        </c:ser>
        <c:ser>
          <c:idx val="4"/>
          <c:order val="4"/>
          <c:tx>
            <c:strRef>
              <c:f>'Bar Chart Summary'!$A$238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33:$F$23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38:$F$238</c:f>
              <c:numCache>
                <c:formatCode>0%</c:formatCode>
                <c:ptCount val="5"/>
                <c:pt idx="0">
                  <c:v>0</c:v>
                </c:pt>
                <c:pt idx="1">
                  <c:v>0.1</c:v>
                </c:pt>
                <c:pt idx="2">
                  <c:v>2.7777777777777776E-2</c:v>
                </c:pt>
                <c:pt idx="3">
                  <c:v>7.6923076923076927E-2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86D-4710-9DE2-923080B365C6}"/>
            </c:ext>
          </c:extLst>
        </c:ser>
        <c:ser>
          <c:idx val="5"/>
          <c:order val="5"/>
          <c:tx>
            <c:strRef>
              <c:f>'Bar Chart Summary'!$A$239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33:$F$23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39:$F$239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86D-4710-9DE2-923080B365C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8200063"/>
        <c:axId val="518207135"/>
      </c:barChart>
      <c:catAx>
        <c:axId val="5182000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8207135"/>
        <c:crosses val="autoZero"/>
        <c:auto val="1"/>
        <c:lblAlgn val="ctr"/>
        <c:lblOffset val="100"/>
        <c:noMultiLvlLbl val="0"/>
      </c:catAx>
      <c:valAx>
        <c:axId val="5182071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820006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I am comfortable communicating within my department in an open and honest manner.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256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55:$F$25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56:$F$256</c:f>
              <c:numCache>
                <c:formatCode>0%</c:formatCode>
                <c:ptCount val="5"/>
                <c:pt idx="0">
                  <c:v>0.46153846153846156</c:v>
                </c:pt>
                <c:pt idx="1">
                  <c:v>0.375</c:v>
                </c:pt>
                <c:pt idx="2">
                  <c:v>0.41666666666666669</c:v>
                </c:pt>
                <c:pt idx="3">
                  <c:v>0.19230769230769232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13-40C3-A03E-0C298804147E}"/>
            </c:ext>
          </c:extLst>
        </c:ser>
        <c:ser>
          <c:idx val="1"/>
          <c:order val="1"/>
          <c:tx>
            <c:strRef>
              <c:f>'Bar Chart Summary'!$A$257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55:$F$25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57:$F$257</c:f>
              <c:numCache>
                <c:formatCode>0%</c:formatCode>
                <c:ptCount val="5"/>
                <c:pt idx="0">
                  <c:v>0.38461538461538464</c:v>
                </c:pt>
                <c:pt idx="1">
                  <c:v>0.22500000000000001</c:v>
                </c:pt>
                <c:pt idx="2">
                  <c:v>0.41666666666666669</c:v>
                </c:pt>
                <c:pt idx="3">
                  <c:v>0.34615384615384615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13-40C3-A03E-0C298804147E}"/>
            </c:ext>
          </c:extLst>
        </c:ser>
        <c:ser>
          <c:idx val="2"/>
          <c:order val="2"/>
          <c:tx>
            <c:strRef>
              <c:f>'Bar Chart Summary'!$A$258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55:$F$25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58:$F$258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5</c:v>
                </c:pt>
                <c:pt idx="2">
                  <c:v>2.7777777777777776E-2</c:v>
                </c:pt>
                <c:pt idx="3">
                  <c:v>0.11538461538461539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A13-40C3-A03E-0C298804147E}"/>
            </c:ext>
          </c:extLst>
        </c:ser>
        <c:ser>
          <c:idx val="3"/>
          <c:order val="3"/>
          <c:tx>
            <c:strRef>
              <c:f>'Bar Chart Summary'!$A$259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55:$F$25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59:$F$259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7499999999999999</c:v>
                </c:pt>
                <c:pt idx="2">
                  <c:v>8.3333333333333329E-2</c:v>
                </c:pt>
                <c:pt idx="3">
                  <c:v>7.6923076923076927E-2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13-40C3-A03E-0C298804147E}"/>
            </c:ext>
          </c:extLst>
        </c:ser>
        <c:ser>
          <c:idx val="4"/>
          <c:order val="4"/>
          <c:tx>
            <c:strRef>
              <c:f>'Bar Chart Summary'!$A$260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55:$F$25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60:$F$260</c:f>
              <c:numCache>
                <c:formatCode>0%</c:formatCode>
                <c:ptCount val="5"/>
                <c:pt idx="0">
                  <c:v>0</c:v>
                </c:pt>
                <c:pt idx="1">
                  <c:v>7.4999999999999997E-2</c:v>
                </c:pt>
                <c:pt idx="2">
                  <c:v>5.5555555555555552E-2</c:v>
                </c:pt>
                <c:pt idx="3">
                  <c:v>0.23076923076923078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A13-40C3-A03E-0C298804147E}"/>
            </c:ext>
          </c:extLst>
        </c:ser>
        <c:ser>
          <c:idx val="5"/>
          <c:order val="5"/>
          <c:tx>
            <c:strRef>
              <c:f>'Bar Chart Summary'!$A$261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55:$F$25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61:$F$261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A13-40C3-A03E-0C298804147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02439247"/>
        <c:axId val="402436751"/>
      </c:barChart>
      <c:catAx>
        <c:axId val="4024392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436751"/>
        <c:crosses val="autoZero"/>
        <c:auto val="1"/>
        <c:lblAlgn val="ctr"/>
        <c:lblOffset val="100"/>
        <c:noMultiLvlLbl val="0"/>
      </c:catAx>
      <c:valAx>
        <c:axId val="4024367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4392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'Compact Chart Summary'!$B$1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ompact Chart Summary'!$A$2:$A$22</c:f>
              <c:strCache>
                <c:ptCount val="21"/>
                <c:pt idx="0">
                  <c:v>The College offers campus-wide activities that promote a sense of community.</c:v>
                </c:pt>
                <c:pt idx="1">
                  <c:v>I access available opportunities for training and growth.</c:v>
                </c:pt>
                <c:pt idx="2">
                  <c:v>The College encourages innovation and the exchange of ideas.</c:v>
                </c:pt>
                <c:pt idx="3">
                  <c:v>I receive appropriate (adequate) training to do my job well.</c:v>
                </c:pt>
                <c:pt idx="4">
                  <c:v>I am aware of the rules and activities of the Planning and Budgeting Council and other participatory governance committies.</c:v>
                </c:pt>
                <c:pt idx="5">
                  <c:v>Diverse perspectives are valued at the College.</c:v>
                </c:pt>
                <c:pt idx="6">
                  <c:v>I know who represents me on the Planning and Budgeting Council and other participatory governance committies.</c:v>
                </c:pt>
                <c:pt idx="7">
                  <c:v>Overall, there is a climate of mutual respect among my colleagues here at the College.</c:v>
                </c:pt>
                <c:pt idx="8">
                  <c:v>I am given support to fulfill the educational needs of the students.</c:v>
                </c:pt>
                <c:pt idx="9">
                  <c:v>I am given enough flexibility to be innovative and perform my job well.</c:v>
                </c:pt>
                <c:pt idx="10">
                  <c:v>I feel connected to the College.</c:v>
                </c:pt>
                <c:pt idx="11">
                  <c:v>I am satisfied with my current position.</c:v>
                </c:pt>
                <c:pt idx="12">
                  <c:v>I receive adequate recognition from my department for a job well done.</c:v>
                </c:pt>
                <c:pt idx="13">
                  <c:v>I Feel Cañada College is a good place to work.</c:v>
                </c:pt>
                <c:pt idx="14">
                  <c:v>I can see myself working at Cañada College in 5 years.</c:v>
                </c:pt>
                <c:pt idx="15">
                  <c:v>I am comfortable communicating within my department in an open and honest manner.</c:v>
                </c:pt>
                <c:pt idx="16">
                  <c:v>I regularly acknowledge my co-workers for a job well done.</c:v>
                </c:pt>
                <c:pt idx="17">
                  <c:v>My supervisor recognizes and values the diversity that exists in our department.</c:v>
                </c:pt>
                <c:pt idx="18">
                  <c:v>I am comfortable and safe bringing forward concerns to my supervisor.</c:v>
                </c:pt>
                <c:pt idx="19">
                  <c:v>I am proud to be a part of Cañada College.</c:v>
                </c:pt>
                <c:pt idx="20">
                  <c:v>I support the mission of Cañada College.</c:v>
                </c:pt>
              </c:strCache>
            </c:strRef>
          </c:cat>
          <c:val>
            <c:numRef>
              <c:f>'Compact Chart Summary'!$B$2:$B$22</c:f>
              <c:numCache>
                <c:formatCode>0%</c:formatCode>
                <c:ptCount val="21"/>
                <c:pt idx="0">
                  <c:v>0.12698412698412698</c:v>
                </c:pt>
                <c:pt idx="1">
                  <c:v>0.13709677419354838</c:v>
                </c:pt>
                <c:pt idx="2">
                  <c:v>0.14399999999999999</c:v>
                </c:pt>
                <c:pt idx="3">
                  <c:v>0.14516129032258066</c:v>
                </c:pt>
                <c:pt idx="4">
                  <c:v>0.16129032258064516</c:v>
                </c:pt>
                <c:pt idx="5">
                  <c:v>0.17460317460317459</c:v>
                </c:pt>
                <c:pt idx="6">
                  <c:v>0.20472440944881889</c:v>
                </c:pt>
                <c:pt idx="7">
                  <c:v>0.20634920634920634</c:v>
                </c:pt>
                <c:pt idx="8">
                  <c:v>0.21428571428571427</c:v>
                </c:pt>
                <c:pt idx="9">
                  <c:v>0.224</c:v>
                </c:pt>
                <c:pt idx="10">
                  <c:v>0.23015873015873015</c:v>
                </c:pt>
                <c:pt idx="11">
                  <c:v>0.24603174603174602</c:v>
                </c:pt>
                <c:pt idx="12">
                  <c:v>0.24603174603174602</c:v>
                </c:pt>
                <c:pt idx="13">
                  <c:v>0.25600000000000001</c:v>
                </c:pt>
                <c:pt idx="14">
                  <c:v>0.33333333333333331</c:v>
                </c:pt>
                <c:pt idx="15">
                  <c:v>0.34399999999999997</c:v>
                </c:pt>
                <c:pt idx="16">
                  <c:v>0.37301587301587302</c:v>
                </c:pt>
                <c:pt idx="17">
                  <c:v>0.3888888888888889</c:v>
                </c:pt>
                <c:pt idx="18">
                  <c:v>0.40799999999999997</c:v>
                </c:pt>
                <c:pt idx="19">
                  <c:v>0.48818897637795278</c:v>
                </c:pt>
                <c:pt idx="20">
                  <c:v>0.563492063492063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CAD-4B99-8A32-ADD6E4DCA056}"/>
            </c:ext>
          </c:extLst>
        </c:ser>
        <c:ser>
          <c:idx val="1"/>
          <c:order val="1"/>
          <c:tx>
            <c:strRef>
              <c:f>'Compact Chart Summary'!$C$1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ompact Chart Summary'!$A$2:$A$22</c:f>
              <c:strCache>
                <c:ptCount val="21"/>
                <c:pt idx="0">
                  <c:v>The College offers campus-wide activities that promote a sense of community.</c:v>
                </c:pt>
                <c:pt idx="1">
                  <c:v>I access available opportunities for training and growth.</c:v>
                </c:pt>
                <c:pt idx="2">
                  <c:v>The College encourages innovation and the exchange of ideas.</c:v>
                </c:pt>
                <c:pt idx="3">
                  <c:v>I receive appropriate (adequate) training to do my job well.</c:v>
                </c:pt>
                <c:pt idx="4">
                  <c:v>I am aware of the rules and activities of the Planning and Budgeting Council and other participatory governance committies.</c:v>
                </c:pt>
                <c:pt idx="5">
                  <c:v>Diverse perspectives are valued at the College.</c:v>
                </c:pt>
                <c:pt idx="6">
                  <c:v>I know who represents me on the Planning and Budgeting Council and other participatory governance committies.</c:v>
                </c:pt>
                <c:pt idx="7">
                  <c:v>Overall, there is a climate of mutual respect among my colleagues here at the College.</c:v>
                </c:pt>
                <c:pt idx="8">
                  <c:v>I am given support to fulfill the educational needs of the students.</c:v>
                </c:pt>
                <c:pt idx="9">
                  <c:v>I am given enough flexibility to be innovative and perform my job well.</c:v>
                </c:pt>
                <c:pt idx="10">
                  <c:v>I feel connected to the College.</c:v>
                </c:pt>
                <c:pt idx="11">
                  <c:v>I am satisfied with my current position.</c:v>
                </c:pt>
                <c:pt idx="12">
                  <c:v>I receive adequate recognition from my department for a job well done.</c:v>
                </c:pt>
                <c:pt idx="13">
                  <c:v>I Feel Cañada College is a good place to work.</c:v>
                </c:pt>
                <c:pt idx="14">
                  <c:v>I can see myself working at Cañada College in 5 years.</c:v>
                </c:pt>
                <c:pt idx="15">
                  <c:v>I am comfortable communicating within my department in an open and honest manner.</c:v>
                </c:pt>
                <c:pt idx="16">
                  <c:v>I regularly acknowledge my co-workers for a job well done.</c:v>
                </c:pt>
                <c:pt idx="17">
                  <c:v>My supervisor recognizes and values the diversity that exists in our department.</c:v>
                </c:pt>
                <c:pt idx="18">
                  <c:v>I am comfortable and safe bringing forward concerns to my supervisor.</c:v>
                </c:pt>
                <c:pt idx="19">
                  <c:v>I am proud to be a part of Cañada College.</c:v>
                </c:pt>
                <c:pt idx="20">
                  <c:v>I support the mission of Cañada College.</c:v>
                </c:pt>
              </c:strCache>
            </c:strRef>
          </c:cat>
          <c:val>
            <c:numRef>
              <c:f>'Compact Chart Summary'!$C$2:$C$22</c:f>
              <c:numCache>
                <c:formatCode>0%</c:formatCode>
                <c:ptCount val="21"/>
                <c:pt idx="0">
                  <c:v>0.29365079365079366</c:v>
                </c:pt>
                <c:pt idx="1">
                  <c:v>0.59677419354838712</c:v>
                </c:pt>
                <c:pt idx="2">
                  <c:v>0.36799999999999999</c:v>
                </c:pt>
                <c:pt idx="3">
                  <c:v>0.40322580645161288</c:v>
                </c:pt>
                <c:pt idx="4">
                  <c:v>0.4838709677419355</c:v>
                </c:pt>
                <c:pt idx="5">
                  <c:v>0.30952380952380953</c:v>
                </c:pt>
                <c:pt idx="6">
                  <c:v>0.37007874015748032</c:v>
                </c:pt>
                <c:pt idx="7">
                  <c:v>0.37301587301587302</c:v>
                </c:pt>
                <c:pt idx="8">
                  <c:v>0.34920634920634919</c:v>
                </c:pt>
                <c:pt idx="9">
                  <c:v>0.47199999999999998</c:v>
                </c:pt>
                <c:pt idx="10">
                  <c:v>0.3888888888888889</c:v>
                </c:pt>
                <c:pt idx="11">
                  <c:v>0.44444444444444442</c:v>
                </c:pt>
                <c:pt idx="12">
                  <c:v>0.34920634920634919</c:v>
                </c:pt>
                <c:pt idx="13">
                  <c:v>0.48799999999999999</c:v>
                </c:pt>
                <c:pt idx="14">
                  <c:v>0.26984126984126983</c:v>
                </c:pt>
                <c:pt idx="15">
                  <c:v>0.32</c:v>
                </c:pt>
                <c:pt idx="16">
                  <c:v>0.53968253968253965</c:v>
                </c:pt>
                <c:pt idx="17">
                  <c:v>0.29365079365079366</c:v>
                </c:pt>
                <c:pt idx="18">
                  <c:v>0.25600000000000001</c:v>
                </c:pt>
                <c:pt idx="19">
                  <c:v>0.29921259842519687</c:v>
                </c:pt>
                <c:pt idx="20">
                  <c:v>0.38888888888888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CAD-4B99-8A32-ADD6E4DCA056}"/>
            </c:ext>
          </c:extLst>
        </c:ser>
        <c:ser>
          <c:idx val="2"/>
          <c:order val="2"/>
          <c:tx>
            <c:strRef>
              <c:f>'Compact Chart Summary'!$D$1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ompact Chart Summary'!$A$2:$A$22</c:f>
              <c:strCache>
                <c:ptCount val="21"/>
                <c:pt idx="0">
                  <c:v>The College offers campus-wide activities that promote a sense of community.</c:v>
                </c:pt>
                <c:pt idx="1">
                  <c:v>I access available opportunities for training and growth.</c:v>
                </c:pt>
                <c:pt idx="2">
                  <c:v>The College encourages innovation and the exchange of ideas.</c:v>
                </c:pt>
                <c:pt idx="3">
                  <c:v>I receive appropriate (adequate) training to do my job well.</c:v>
                </c:pt>
                <c:pt idx="4">
                  <c:v>I am aware of the rules and activities of the Planning and Budgeting Council and other participatory governance committies.</c:v>
                </c:pt>
                <c:pt idx="5">
                  <c:v>Diverse perspectives are valued at the College.</c:v>
                </c:pt>
                <c:pt idx="6">
                  <c:v>I know who represents me on the Planning and Budgeting Council and other participatory governance committies.</c:v>
                </c:pt>
                <c:pt idx="7">
                  <c:v>Overall, there is a climate of mutual respect among my colleagues here at the College.</c:v>
                </c:pt>
                <c:pt idx="8">
                  <c:v>I am given support to fulfill the educational needs of the students.</c:v>
                </c:pt>
                <c:pt idx="9">
                  <c:v>I am given enough flexibility to be innovative and perform my job well.</c:v>
                </c:pt>
                <c:pt idx="10">
                  <c:v>I feel connected to the College.</c:v>
                </c:pt>
                <c:pt idx="11">
                  <c:v>I am satisfied with my current position.</c:v>
                </c:pt>
                <c:pt idx="12">
                  <c:v>I receive adequate recognition from my department for a job well done.</c:v>
                </c:pt>
                <c:pt idx="13">
                  <c:v>I Feel Cañada College is a good place to work.</c:v>
                </c:pt>
                <c:pt idx="14">
                  <c:v>I can see myself working at Cañada College in 5 years.</c:v>
                </c:pt>
                <c:pt idx="15">
                  <c:v>I am comfortable communicating within my department in an open and honest manner.</c:v>
                </c:pt>
                <c:pt idx="16">
                  <c:v>I regularly acknowledge my co-workers for a job well done.</c:v>
                </c:pt>
                <c:pt idx="17">
                  <c:v>My supervisor recognizes and values the diversity that exists in our department.</c:v>
                </c:pt>
                <c:pt idx="18">
                  <c:v>I am comfortable and safe bringing forward concerns to my supervisor.</c:v>
                </c:pt>
                <c:pt idx="19">
                  <c:v>I am proud to be a part of Cañada College.</c:v>
                </c:pt>
                <c:pt idx="20">
                  <c:v>I support the mission of Cañada College.</c:v>
                </c:pt>
              </c:strCache>
            </c:strRef>
          </c:cat>
          <c:val>
            <c:numRef>
              <c:f>'Compact Chart Summary'!$D$2:$D$22</c:f>
              <c:numCache>
                <c:formatCode>0%</c:formatCode>
                <c:ptCount val="21"/>
                <c:pt idx="0">
                  <c:v>0.29365079365079366</c:v>
                </c:pt>
                <c:pt idx="1">
                  <c:v>0.13709677419354838</c:v>
                </c:pt>
                <c:pt idx="2">
                  <c:v>0.27200000000000002</c:v>
                </c:pt>
                <c:pt idx="3">
                  <c:v>0.20161290322580644</c:v>
                </c:pt>
                <c:pt idx="4">
                  <c:v>0.15322580645161291</c:v>
                </c:pt>
                <c:pt idx="5">
                  <c:v>0.23015873015873015</c:v>
                </c:pt>
                <c:pt idx="6">
                  <c:v>0.11811023622047244</c:v>
                </c:pt>
                <c:pt idx="7">
                  <c:v>0.15079365079365079</c:v>
                </c:pt>
                <c:pt idx="8">
                  <c:v>0.17460317460317459</c:v>
                </c:pt>
                <c:pt idx="9">
                  <c:v>7.1999999999999995E-2</c:v>
                </c:pt>
                <c:pt idx="10">
                  <c:v>0.19047619047619047</c:v>
                </c:pt>
                <c:pt idx="11">
                  <c:v>0.12698412698412698</c:v>
                </c:pt>
                <c:pt idx="12">
                  <c:v>0.13492063492063491</c:v>
                </c:pt>
                <c:pt idx="13">
                  <c:v>0.112</c:v>
                </c:pt>
                <c:pt idx="14">
                  <c:v>0.19047619047619047</c:v>
                </c:pt>
                <c:pt idx="15">
                  <c:v>0.112</c:v>
                </c:pt>
                <c:pt idx="16">
                  <c:v>6.3492063492063489E-2</c:v>
                </c:pt>
                <c:pt idx="17">
                  <c:v>0.17460317460317459</c:v>
                </c:pt>
                <c:pt idx="18">
                  <c:v>7.1999999999999995E-2</c:v>
                </c:pt>
                <c:pt idx="19">
                  <c:v>0.17322834645669291</c:v>
                </c:pt>
                <c:pt idx="20">
                  <c:v>4.761904761904761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CAD-4B99-8A32-ADD6E4DCA056}"/>
            </c:ext>
          </c:extLst>
        </c:ser>
        <c:ser>
          <c:idx val="3"/>
          <c:order val="3"/>
          <c:tx>
            <c:strRef>
              <c:f>'Compact Chart Summary'!$E$1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ompact Chart Summary'!$A$2:$A$22</c:f>
              <c:strCache>
                <c:ptCount val="21"/>
                <c:pt idx="0">
                  <c:v>The College offers campus-wide activities that promote a sense of community.</c:v>
                </c:pt>
                <c:pt idx="1">
                  <c:v>I access available opportunities for training and growth.</c:v>
                </c:pt>
                <c:pt idx="2">
                  <c:v>The College encourages innovation and the exchange of ideas.</c:v>
                </c:pt>
                <c:pt idx="3">
                  <c:v>I receive appropriate (adequate) training to do my job well.</c:v>
                </c:pt>
                <c:pt idx="4">
                  <c:v>I am aware of the rules and activities of the Planning and Budgeting Council and other participatory governance committies.</c:v>
                </c:pt>
                <c:pt idx="5">
                  <c:v>Diverse perspectives are valued at the College.</c:v>
                </c:pt>
                <c:pt idx="6">
                  <c:v>I know who represents me on the Planning and Budgeting Council and other participatory governance committies.</c:v>
                </c:pt>
                <c:pt idx="7">
                  <c:v>Overall, there is a climate of mutual respect among my colleagues here at the College.</c:v>
                </c:pt>
                <c:pt idx="8">
                  <c:v>I am given support to fulfill the educational needs of the students.</c:v>
                </c:pt>
                <c:pt idx="9">
                  <c:v>I am given enough flexibility to be innovative and perform my job well.</c:v>
                </c:pt>
                <c:pt idx="10">
                  <c:v>I feel connected to the College.</c:v>
                </c:pt>
                <c:pt idx="11">
                  <c:v>I am satisfied with my current position.</c:v>
                </c:pt>
                <c:pt idx="12">
                  <c:v>I receive adequate recognition from my department for a job well done.</c:v>
                </c:pt>
                <c:pt idx="13">
                  <c:v>I Feel Cañada College is a good place to work.</c:v>
                </c:pt>
                <c:pt idx="14">
                  <c:v>I can see myself working at Cañada College in 5 years.</c:v>
                </c:pt>
                <c:pt idx="15">
                  <c:v>I am comfortable communicating within my department in an open and honest manner.</c:v>
                </c:pt>
                <c:pt idx="16">
                  <c:v>I regularly acknowledge my co-workers for a job well done.</c:v>
                </c:pt>
                <c:pt idx="17">
                  <c:v>My supervisor recognizes and values the diversity that exists in our department.</c:v>
                </c:pt>
                <c:pt idx="18">
                  <c:v>I am comfortable and safe bringing forward concerns to my supervisor.</c:v>
                </c:pt>
                <c:pt idx="19">
                  <c:v>I am proud to be a part of Cañada College.</c:v>
                </c:pt>
                <c:pt idx="20">
                  <c:v>I support the mission of Cañada College.</c:v>
                </c:pt>
              </c:strCache>
            </c:strRef>
          </c:cat>
          <c:val>
            <c:numRef>
              <c:f>'Compact Chart Summary'!$E$2:$E$22</c:f>
              <c:numCache>
                <c:formatCode>0%</c:formatCode>
                <c:ptCount val="21"/>
                <c:pt idx="0">
                  <c:v>0.17460317460317459</c:v>
                </c:pt>
                <c:pt idx="1">
                  <c:v>8.8709677419354843E-2</c:v>
                </c:pt>
                <c:pt idx="2">
                  <c:v>0.14399999999999999</c:v>
                </c:pt>
                <c:pt idx="3">
                  <c:v>0.13709677419354838</c:v>
                </c:pt>
                <c:pt idx="4">
                  <c:v>0.18548387096774194</c:v>
                </c:pt>
                <c:pt idx="5">
                  <c:v>0.20634920634920634</c:v>
                </c:pt>
                <c:pt idx="6">
                  <c:v>0.24409448818897639</c:v>
                </c:pt>
                <c:pt idx="7">
                  <c:v>0.15873015873015872</c:v>
                </c:pt>
                <c:pt idx="8">
                  <c:v>0.16666666666666666</c:v>
                </c:pt>
                <c:pt idx="9">
                  <c:v>0.152</c:v>
                </c:pt>
                <c:pt idx="10">
                  <c:v>9.5238095238095233E-2</c:v>
                </c:pt>
                <c:pt idx="11">
                  <c:v>0.11904761904761904</c:v>
                </c:pt>
                <c:pt idx="12">
                  <c:v>0.16666666666666666</c:v>
                </c:pt>
                <c:pt idx="13">
                  <c:v>0.12</c:v>
                </c:pt>
                <c:pt idx="14">
                  <c:v>7.1428571428571425E-2</c:v>
                </c:pt>
                <c:pt idx="15">
                  <c:v>0.128</c:v>
                </c:pt>
                <c:pt idx="16">
                  <c:v>7.9365079365079361E-3</c:v>
                </c:pt>
                <c:pt idx="17">
                  <c:v>6.3492063492063489E-2</c:v>
                </c:pt>
                <c:pt idx="18">
                  <c:v>0.13600000000000001</c:v>
                </c:pt>
                <c:pt idx="19">
                  <c:v>3.1496062992125984E-2</c:v>
                </c:pt>
                <c:pt idx="2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CAD-4B99-8A32-ADD6E4DCA056}"/>
            </c:ext>
          </c:extLst>
        </c:ser>
        <c:ser>
          <c:idx val="4"/>
          <c:order val="4"/>
          <c:tx>
            <c:strRef>
              <c:f>'Compact Chart Summary'!$F$1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ompact Chart Summary'!$A$2:$A$22</c:f>
              <c:strCache>
                <c:ptCount val="21"/>
                <c:pt idx="0">
                  <c:v>The College offers campus-wide activities that promote a sense of community.</c:v>
                </c:pt>
                <c:pt idx="1">
                  <c:v>I access available opportunities for training and growth.</c:v>
                </c:pt>
                <c:pt idx="2">
                  <c:v>The College encourages innovation and the exchange of ideas.</c:v>
                </c:pt>
                <c:pt idx="3">
                  <c:v>I receive appropriate (adequate) training to do my job well.</c:v>
                </c:pt>
                <c:pt idx="4">
                  <c:v>I am aware of the rules and activities of the Planning and Budgeting Council and other participatory governance committies.</c:v>
                </c:pt>
                <c:pt idx="5">
                  <c:v>Diverse perspectives are valued at the College.</c:v>
                </c:pt>
                <c:pt idx="6">
                  <c:v>I know who represents me on the Planning and Budgeting Council and other participatory governance committies.</c:v>
                </c:pt>
                <c:pt idx="7">
                  <c:v>Overall, there is a climate of mutual respect among my colleagues here at the College.</c:v>
                </c:pt>
                <c:pt idx="8">
                  <c:v>I am given support to fulfill the educational needs of the students.</c:v>
                </c:pt>
                <c:pt idx="9">
                  <c:v>I am given enough flexibility to be innovative and perform my job well.</c:v>
                </c:pt>
                <c:pt idx="10">
                  <c:v>I feel connected to the College.</c:v>
                </c:pt>
                <c:pt idx="11">
                  <c:v>I am satisfied with my current position.</c:v>
                </c:pt>
                <c:pt idx="12">
                  <c:v>I receive adequate recognition from my department for a job well done.</c:v>
                </c:pt>
                <c:pt idx="13">
                  <c:v>I Feel Cañada College is a good place to work.</c:v>
                </c:pt>
                <c:pt idx="14">
                  <c:v>I can see myself working at Cañada College in 5 years.</c:v>
                </c:pt>
                <c:pt idx="15">
                  <c:v>I am comfortable communicating within my department in an open and honest manner.</c:v>
                </c:pt>
                <c:pt idx="16">
                  <c:v>I regularly acknowledge my co-workers for a job well done.</c:v>
                </c:pt>
                <c:pt idx="17">
                  <c:v>My supervisor recognizes and values the diversity that exists in our department.</c:v>
                </c:pt>
                <c:pt idx="18">
                  <c:v>I am comfortable and safe bringing forward concerns to my supervisor.</c:v>
                </c:pt>
                <c:pt idx="19">
                  <c:v>I am proud to be a part of Cañada College.</c:v>
                </c:pt>
                <c:pt idx="20">
                  <c:v>I support the mission of Cañada College.</c:v>
                </c:pt>
              </c:strCache>
            </c:strRef>
          </c:cat>
          <c:val>
            <c:numRef>
              <c:f>'Compact Chart Summary'!$F$2:$F$22</c:f>
              <c:numCache>
                <c:formatCode>0%</c:formatCode>
                <c:ptCount val="21"/>
                <c:pt idx="0">
                  <c:v>9.5238095238095233E-2</c:v>
                </c:pt>
                <c:pt idx="1">
                  <c:v>2.4193548387096774E-2</c:v>
                </c:pt>
                <c:pt idx="2">
                  <c:v>7.1999999999999995E-2</c:v>
                </c:pt>
                <c:pt idx="3">
                  <c:v>0.10483870967741936</c:v>
                </c:pt>
                <c:pt idx="4">
                  <c:v>0</c:v>
                </c:pt>
                <c:pt idx="5">
                  <c:v>7.9365079365079361E-2</c:v>
                </c:pt>
                <c:pt idx="6">
                  <c:v>1.5748031496062992E-2</c:v>
                </c:pt>
                <c:pt idx="7">
                  <c:v>0.1111111111111111</c:v>
                </c:pt>
                <c:pt idx="8">
                  <c:v>6.3492063492063489E-2</c:v>
                </c:pt>
                <c:pt idx="9">
                  <c:v>7.1999999999999995E-2</c:v>
                </c:pt>
                <c:pt idx="10">
                  <c:v>9.5238095238095233E-2</c:v>
                </c:pt>
                <c:pt idx="11">
                  <c:v>6.3492063492063489E-2</c:v>
                </c:pt>
                <c:pt idx="12">
                  <c:v>0.10317460317460317</c:v>
                </c:pt>
                <c:pt idx="13">
                  <c:v>2.4E-2</c:v>
                </c:pt>
                <c:pt idx="14">
                  <c:v>0.10317460317460317</c:v>
                </c:pt>
                <c:pt idx="15">
                  <c:v>8.7999999999999995E-2</c:v>
                </c:pt>
                <c:pt idx="16">
                  <c:v>0</c:v>
                </c:pt>
                <c:pt idx="17">
                  <c:v>5.5555555555555552E-2</c:v>
                </c:pt>
                <c:pt idx="18">
                  <c:v>0.128</c:v>
                </c:pt>
                <c:pt idx="19">
                  <c:v>7.874015748031496E-3</c:v>
                </c:pt>
                <c:pt idx="2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CAD-4B99-8A32-ADD6E4DCA056}"/>
            </c:ext>
          </c:extLst>
        </c:ser>
        <c:ser>
          <c:idx val="5"/>
          <c:order val="5"/>
          <c:tx>
            <c:strRef>
              <c:f>'Compact Chart Summary'!$G$1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7526122521078054E-2"/>
                  <c:y val="-1.4421334550677514E-16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CAD-4B99-8A32-ADD6E4DCA056}"/>
                </c:ext>
              </c:extLst>
            </c:dLbl>
            <c:dLbl>
              <c:idx val="1"/>
              <c:layout>
                <c:manualLayout>
                  <c:x val="1.4829795979373738E-2"/>
                  <c:y val="-1.4421334550677514E-16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CCAD-4B99-8A32-ADD6E4DCA056}"/>
                </c:ext>
              </c:extLst>
            </c:dLbl>
            <c:dLbl>
              <c:idx val="2"/>
              <c:layout>
                <c:manualLayout>
                  <c:x val="1.2133469437669422E-2"/>
                  <c:y val="-1.966568338249754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CAD-4B99-8A32-ADD6E4DCA056}"/>
                </c:ext>
              </c:extLst>
            </c:dLbl>
            <c:dLbl>
              <c:idx val="3"/>
              <c:layout>
                <c:manualLayout>
                  <c:x val="1.2133469437669422E-2"/>
                  <c:y val="-1.966568338249898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CCAD-4B99-8A32-ADD6E4DCA056}"/>
                </c:ext>
              </c:extLst>
            </c:dLbl>
            <c:dLbl>
              <c:idx val="4"/>
              <c:layout>
                <c:manualLayout>
                  <c:x val="1.7526122521078054E-2"/>
                  <c:y val="1.966568338249754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CAD-4B99-8A32-ADD6E4DCA056}"/>
                </c:ext>
              </c:extLst>
            </c:dLbl>
            <c:dLbl>
              <c:idx val="5"/>
              <c:layout>
                <c:manualLayout>
                  <c:x val="1.348163270852158E-2"/>
                  <c:y val="-1.4421334550677514E-16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CAD-4B99-8A32-ADD6E4DCA056}"/>
                </c:ext>
              </c:extLst>
            </c:dLbl>
            <c:dLbl>
              <c:idx val="6"/>
              <c:layout>
                <c:manualLayout>
                  <c:x val="2.1570612333634529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CCAD-4B99-8A32-ADD6E4DCA056}"/>
                </c:ext>
              </c:extLst>
            </c:dLbl>
            <c:dLbl>
              <c:idx val="7"/>
              <c:layout>
                <c:manualLayout>
                  <c:x val="1.348163270852158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CCAD-4B99-8A32-ADD6E4DCA056}"/>
                </c:ext>
              </c:extLst>
            </c:dLbl>
            <c:dLbl>
              <c:idx val="8"/>
              <c:layout>
                <c:manualLayout>
                  <c:x val="2.1570612333634529E-2"/>
                  <c:y val="-7.2106672753387568E-1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CCAD-4B99-8A32-ADD6E4DCA056}"/>
                </c:ext>
              </c:extLst>
            </c:dLbl>
            <c:dLbl>
              <c:idx val="9"/>
              <c:layout>
                <c:manualLayout>
                  <c:x val="1.4829795979373738E-2"/>
                  <c:y val="-7.2106672753387568E-1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CCAD-4B99-8A32-ADD6E4DCA056}"/>
                </c:ext>
              </c:extLst>
            </c:dLbl>
            <c:dLbl>
              <c:idx val="10"/>
              <c:layout>
                <c:manualLayout>
                  <c:x val="1.348163270852158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CCAD-4B99-8A32-ADD6E4DCA056}"/>
                </c:ext>
              </c:extLst>
            </c:dLbl>
            <c:dLbl>
              <c:idx val="11"/>
              <c:layout>
                <c:manualLayout>
                  <c:x val="1.2133469437669422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CCAD-4B99-8A32-ADD6E4DCA056}"/>
                </c:ext>
              </c:extLst>
            </c:dLbl>
            <c:dLbl>
              <c:idx val="12"/>
              <c:layout>
                <c:manualLayout>
                  <c:x val="1.348163270852158E-2"/>
                  <c:y val="1.966568338249754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CCAD-4B99-8A32-ADD6E4DCA056}"/>
                </c:ext>
              </c:extLst>
            </c:dLbl>
            <c:dLbl>
              <c:idx val="13"/>
              <c:layout>
                <c:manualLayout>
                  <c:x val="9.4371428959651067E-3"/>
                  <c:y val="-3.6053336376693784E-1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CCAD-4B99-8A32-ADD6E4DCA056}"/>
                </c:ext>
              </c:extLst>
            </c:dLbl>
            <c:dLbl>
              <c:idx val="14"/>
              <c:layout>
                <c:manualLayout>
                  <c:x val="1.7526122521078054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CCAD-4B99-8A32-ADD6E4DCA056}"/>
                </c:ext>
              </c:extLst>
            </c:dLbl>
            <c:dLbl>
              <c:idx val="15"/>
              <c:layout>
                <c:manualLayout>
                  <c:x val="1.348163270852158E-2"/>
                  <c:y val="-1.966568338249754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CCAD-4B99-8A32-ADD6E4DCA056}"/>
                </c:ext>
              </c:extLst>
            </c:dLbl>
            <c:dLbl>
              <c:idx val="16"/>
              <c:layout>
                <c:manualLayout>
                  <c:x val="1.6177959250225898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CCAD-4B99-8A32-ADD6E4DCA056}"/>
                </c:ext>
              </c:extLst>
            </c:dLbl>
            <c:dLbl>
              <c:idx val="17"/>
              <c:layout>
                <c:manualLayout>
                  <c:x val="2.022244906278237E-2"/>
                  <c:y val="-1.9665683382497543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CCAD-4B99-8A32-ADD6E4DCA056}"/>
                </c:ext>
              </c:extLst>
            </c:dLbl>
            <c:dLbl>
              <c:idx val="18"/>
              <c:layout>
                <c:manualLayout>
                  <c:x val="1.348163270852158E-2"/>
                  <c:y val="-1.8026668188346892E-1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CCAD-4B99-8A32-ADD6E4DCA056}"/>
                </c:ext>
              </c:extLst>
            </c:dLbl>
            <c:dLbl>
              <c:idx val="19"/>
              <c:layout>
                <c:manualLayout>
                  <c:x val="1.2133469437669422E-2"/>
                  <c:y val="-9.013334094173446E-18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8-CCAD-4B99-8A32-ADD6E4DCA056}"/>
                </c:ext>
              </c:extLst>
            </c:dLbl>
            <c:dLbl>
              <c:idx val="20"/>
              <c:layout>
                <c:manualLayout>
                  <c:x val="1.2133469437669422E-2"/>
                  <c:y val="0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CCAD-4B99-8A32-ADD6E4DCA05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ompact Chart Summary'!$A$2:$A$22</c:f>
              <c:strCache>
                <c:ptCount val="21"/>
                <c:pt idx="0">
                  <c:v>The College offers campus-wide activities that promote a sense of community.</c:v>
                </c:pt>
                <c:pt idx="1">
                  <c:v>I access available opportunities for training and growth.</c:v>
                </c:pt>
                <c:pt idx="2">
                  <c:v>The College encourages innovation and the exchange of ideas.</c:v>
                </c:pt>
                <c:pt idx="3">
                  <c:v>I receive appropriate (adequate) training to do my job well.</c:v>
                </c:pt>
                <c:pt idx="4">
                  <c:v>I am aware of the rules and activities of the Planning and Budgeting Council and other participatory governance committies.</c:v>
                </c:pt>
                <c:pt idx="5">
                  <c:v>Diverse perspectives are valued at the College.</c:v>
                </c:pt>
                <c:pt idx="6">
                  <c:v>I know who represents me on the Planning and Budgeting Council and other participatory governance committies.</c:v>
                </c:pt>
                <c:pt idx="7">
                  <c:v>Overall, there is a climate of mutual respect among my colleagues here at the College.</c:v>
                </c:pt>
                <c:pt idx="8">
                  <c:v>I am given support to fulfill the educational needs of the students.</c:v>
                </c:pt>
                <c:pt idx="9">
                  <c:v>I am given enough flexibility to be innovative and perform my job well.</c:v>
                </c:pt>
                <c:pt idx="10">
                  <c:v>I feel connected to the College.</c:v>
                </c:pt>
                <c:pt idx="11">
                  <c:v>I am satisfied with my current position.</c:v>
                </c:pt>
                <c:pt idx="12">
                  <c:v>I receive adequate recognition from my department for a job well done.</c:v>
                </c:pt>
                <c:pt idx="13">
                  <c:v>I Feel Cañada College is a good place to work.</c:v>
                </c:pt>
                <c:pt idx="14">
                  <c:v>I can see myself working at Cañada College in 5 years.</c:v>
                </c:pt>
                <c:pt idx="15">
                  <c:v>I am comfortable communicating within my department in an open and honest manner.</c:v>
                </c:pt>
                <c:pt idx="16">
                  <c:v>I regularly acknowledge my co-workers for a job well done.</c:v>
                </c:pt>
                <c:pt idx="17">
                  <c:v>My supervisor recognizes and values the diversity that exists in our department.</c:v>
                </c:pt>
                <c:pt idx="18">
                  <c:v>I am comfortable and safe bringing forward concerns to my supervisor.</c:v>
                </c:pt>
                <c:pt idx="19">
                  <c:v>I am proud to be a part of Cañada College.</c:v>
                </c:pt>
                <c:pt idx="20">
                  <c:v>I support the mission of Cañada College.</c:v>
                </c:pt>
              </c:strCache>
            </c:strRef>
          </c:cat>
          <c:val>
            <c:numRef>
              <c:f>'Compact Chart Summary'!$G$2:$G$22</c:f>
              <c:numCache>
                <c:formatCode>0%</c:formatCode>
                <c:ptCount val="21"/>
                <c:pt idx="0">
                  <c:v>1.5873015873015872E-2</c:v>
                </c:pt>
                <c:pt idx="1">
                  <c:v>1.6129032258064516E-2</c:v>
                </c:pt>
                <c:pt idx="2">
                  <c:v>0</c:v>
                </c:pt>
                <c:pt idx="3">
                  <c:v>8.0645161290322578E-3</c:v>
                </c:pt>
                <c:pt idx="4">
                  <c:v>1.6129032258064516E-2</c:v>
                </c:pt>
                <c:pt idx="5">
                  <c:v>0</c:v>
                </c:pt>
                <c:pt idx="6">
                  <c:v>4.7244094488188976E-2</c:v>
                </c:pt>
                <c:pt idx="7">
                  <c:v>0</c:v>
                </c:pt>
                <c:pt idx="8">
                  <c:v>3.1746031746031744E-2</c:v>
                </c:pt>
                <c:pt idx="9">
                  <c:v>8.0000000000000002E-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3.1746031746031744E-2</c:v>
                </c:pt>
                <c:pt idx="15">
                  <c:v>8.0000000000000002E-3</c:v>
                </c:pt>
                <c:pt idx="16">
                  <c:v>1.5873015873015872E-2</c:v>
                </c:pt>
                <c:pt idx="17">
                  <c:v>2.3809523809523808E-2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CCAD-4B99-8A32-ADD6E4DCA05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327624735"/>
        <c:axId val="327621407"/>
      </c:barChart>
      <c:catAx>
        <c:axId val="32762473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7621407"/>
        <c:crosses val="autoZero"/>
        <c:auto val="1"/>
        <c:lblAlgn val="ctr"/>
        <c:lblOffset val="100"/>
        <c:noMultiLvlLbl val="0"/>
      </c:catAx>
      <c:valAx>
        <c:axId val="327621407"/>
        <c:scaling>
          <c:orientation val="minMax"/>
          <c:max val="1.02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762473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I am comfortable and safe bringing forward concerns to my supervisor.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271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70:$F$27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71:$F$271</c:f>
              <c:numCache>
                <c:formatCode>0%</c:formatCode>
                <c:ptCount val="5"/>
                <c:pt idx="0">
                  <c:v>0.38461538461538464</c:v>
                </c:pt>
                <c:pt idx="1">
                  <c:v>0.42499999999999999</c:v>
                </c:pt>
                <c:pt idx="2">
                  <c:v>0.47222222222222221</c:v>
                </c:pt>
                <c:pt idx="3">
                  <c:v>0.34615384615384615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C23-41F4-BCB3-52E9A34CCF1D}"/>
            </c:ext>
          </c:extLst>
        </c:ser>
        <c:ser>
          <c:idx val="1"/>
          <c:order val="1"/>
          <c:tx>
            <c:strRef>
              <c:f>'Bar Chart Summary'!$A$272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70:$F$27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72:$F$272</c:f>
              <c:numCache>
                <c:formatCode>0%</c:formatCode>
                <c:ptCount val="5"/>
                <c:pt idx="0">
                  <c:v>0.53846153846153844</c:v>
                </c:pt>
                <c:pt idx="1">
                  <c:v>0.2</c:v>
                </c:pt>
                <c:pt idx="2">
                  <c:v>0.33333333333333331</c:v>
                </c:pt>
                <c:pt idx="3">
                  <c:v>0.15384615384615385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C23-41F4-BCB3-52E9A34CCF1D}"/>
            </c:ext>
          </c:extLst>
        </c:ser>
        <c:ser>
          <c:idx val="2"/>
          <c:order val="2"/>
          <c:tx>
            <c:strRef>
              <c:f>'Bar Chart Summary'!$A$273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70:$F$27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73:$F$273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05</c:v>
                </c:pt>
                <c:pt idx="2">
                  <c:v>8.3333333333333329E-2</c:v>
                </c:pt>
                <c:pt idx="3">
                  <c:v>7.6923076923076927E-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C23-41F4-BCB3-52E9A34CCF1D}"/>
            </c:ext>
          </c:extLst>
        </c:ser>
        <c:ser>
          <c:idx val="3"/>
          <c:order val="3"/>
          <c:tx>
            <c:strRef>
              <c:f>'Bar Chart Summary'!$A$274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70:$F$27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74:$F$274</c:f>
              <c:numCache>
                <c:formatCode>0%</c:formatCode>
                <c:ptCount val="5"/>
                <c:pt idx="0">
                  <c:v>0</c:v>
                </c:pt>
                <c:pt idx="1">
                  <c:v>0.17499999999999999</c:v>
                </c:pt>
                <c:pt idx="2">
                  <c:v>5.5555555555555552E-2</c:v>
                </c:pt>
                <c:pt idx="3">
                  <c:v>0.11538461538461539</c:v>
                </c:pt>
                <c:pt idx="4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C23-41F4-BCB3-52E9A34CCF1D}"/>
            </c:ext>
          </c:extLst>
        </c:ser>
        <c:ser>
          <c:idx val="4"/>
          <c:order val="4"/>
          <c:tx>
            <c:strRef>
              <c:f>'Bar Chart Summary'!$A$275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70:$F$27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75:$F$275</c:f>
              <c:numCache>
                <c:formatCode>0%</c:formatCode>
                <c:ptCount val="5"/>
                <c:pt idx="0">
                  <c:v>0</c:v>
                </c:pt>
                <c:pt idx="1">
                  <c:v>0.15</c:v>
                </c:pt>
                <c:pt idx="2">
                  <c:v>5.5555555555555552E-2</c:v>
                </c:pt>
                <c:pt idx="3">
                  <c:v>0.30769230769230771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C23-41F4-BCB3-52E9A34CCF1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08009887"/>
        <c:axId val="408010303"/>
      </c:barChart>
      <c:catAx>
        <c:axId val="4080098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8010303"/>
        <c:crosses val="autoZero"/>
        <c:auto val="1"/>
        <c:lblAlgn val="ctr"/>
        <c:lblOffset val="100"/>
        <c:noMultiLvlLbl val="0"/>
      </c:catAx>
      <c:valAx>
        <c:axId val="4080103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80098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 am given support to fulfill the educational needs of the students.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286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85:$F$28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86:$F$286</c:f>
              <c:numCache>
                <c:formatCode>0%</c:formatCode>
                <c:ptCount val="5"/>
                <c:pt idx="0">
                  <c:v>0.30769230769230771</c:v>
                </c:pt>
                <c:pt idx="1">
                  <c:v>0.24390243902439024</c:v>
                </c:pt>
                <c:pt idx="2">
                  <c:v>0.1111111111111111</c:v>
                </c:pt>
                <c:pt idx="3">
                  <c:v>0.26923076923076922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F9E-4563-864E-8967D889562E}"/>
            </c:ext>
          </c:extLst>
        </c:ser>
        <c:ser>
          <c:idx val="1"/>
          <c:order val="1"/>
          <c:tx>
            <c:strRef>
              <c:f>'Bar Chart Summary'!$A$287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85:$F$28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87:$F$287</c:f>
              <c:numCache>
                <c:formatCode>0%</c:formatCode>
                <c:ptCount val="5"/>
                <c:pt idx="0">
                  <c:v>0.46153846153846156</c:v>
                </c:pt>
                <c:pt idx="1">
                  <c:v>0.31707317073170732</c:v>
                </c:pt>
                <c:pt idx="2">
                  <c:v>0.41666666666666669</c:v>
                </c:pt>
                <c:pt idx="3">
                  <c:v>0.30769230769230771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F9E-4563-864E-8967D889562E}"/>
            </c:ext>
          </c:extLst>
        </c:ser>
        <c:ser>
          <c:idx val="2"/>
          <c:order val="2"/>
          <c:tx>
            <c:strRef>
              <c:f>'Bar Chart Summary'!$A$288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85:$F$28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88:$F$288</c:f>
              <c:numCache>
                <c:formatCode>0%</c:formatCode>
                <c:ptCount val="5"/>
                <c:pt idx="0">
                  <c:v>0.15384615384615385</c:v>
                </c:pt>
                <c:pt idx="1">
                  <c:v>0.21951219512195122</c:v>
                </c:pt>
                <c:pt idx="2">
                  <c:v>0.16666666666666666</c:v>
                </c:pt>
                <c:pt idx="3">
                  <c:v>0.11538461538461539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F9E-4563-864E-8967D889562E}"/>
            </c:ext>
          </c:extLst>
        </c:ser>
        <c:ser>
          <c:idx val="3"/>
          <c:order val="3"/>
          <c:tx>
            <c:strRef>
              <c:f>'Bar Chart Summary'!$A$289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85:$F$28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89:$F$289</c:f>
              <c:numCache>
                <c:formatCode>0%</c:formatCode>
                <c:ptCount val="5"/>
                <c:pt idx="0">
                  <c:v>0</c:v>
                </c:pt>
                <c:pt idx="1">
                  <c:v>0.12195121951219512</c:v>
                </c:pt>
                <c:pt idx="2">
                  <c:v>0.27777777777777779</c:v>
                </c:pt>
                <c:pt idx="3">
                  <c:v>0.11538461538461539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F9E-4563-864E-8967D889562E}"/>
            </c:ext>
          </c:extLst>
        </c:ser>
        <c:ser>
          <c:idx val="4"/>
          <c:order val="4"/>
          <c:tx>
            <c:strRef>
              <c:f>'Bar Chart Summary'!$A$290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85:$F$28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90:$F$290</c:f>
              <c:numCache>
                <c:formatCode>0%</c:formatCode>
                <c:ptCount val="5"/>
                <c:pt idx="0">
                  <c:v>0</c:v>
                </c:pt>
                <c:pt idx="1">
                  <c:v>4.878048780487805E-2</c:v>
                </c:pt>
                <c:pt idx="2">
                  <c:v>2.7777777777777776E-2</c:v>
                </c:pt>
                <c:pt idx="3">
                  <c:v>0.15384615384615385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F9E-4563-864E-8967D889562E}"/>
            </c:ext>
          </c:extLst>
        </c:ser>
        <c:ser>
          <c:idx val="5"/>
          <c:order val="5"/>
          <c:tx>
            <c:strRef>
              <c:f>'Bar Chart Summary'!$A$291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85:$F$28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291:$F$291</c:f>
              <c:numCache>
                <c:formatCode>0%</c:formatCode>
                <c:ptCount val="5"/>
                <c:pt idx="0">
                  <c:v>7.6923076923076927E-2</c:v>
                </c:pt>
                <c:pt idx="1">
                  <c:v>4.878048780487805E-2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F9E-4563-864E-8967D889562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8314895"/>
        <c:axId val="328314479"/>
      </c:barChart>
      <c:catAx>
        <c:axId val="3283148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8314479"/>
        <c:crosses val="autoZero"/>
        <c:auto val="1"/>
        <c:lblAlgn val="ctr"/>
        <c:lblOffset val="100"/>
        <c:noMultiLvlLbl val="0"/>
      </c:catAx>
      <c:valAx>
        <c:axId val="3283144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83148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0" i="0" u="none" strike="noStrike" baseline="0">
                <a:effectLst/>
              </a:rPr>
              <a:t>The College encourages innovation and the exchange of ideas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312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11:$F$31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12:$F$312</c:f>
              <c:numCache>
                <c:formatCode>0%</c:formatCode>
                <c:ptCount val="5"/>
                <c:pt idx="0">
                  <c:v>0.30769230769230771</c:v>
                </c:pt>
                <c:pt idx="1">
                  <c:v>0.14634146341463414</c:v>
                </c:pt>
                <c:pt idx="2">
                  <c:v>8.3333333333333329E-2</c:v>
                </c:pt>
                <c:pt idx="3">
                  <c:v>0.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04B-4C6B-AAAE-6BC1ADD910C3}"/>
            </c:ext>
          </c:extLst>
        </c:ser>
        <c:ser>
          <c:idx val="1"/>
          <c:order val="1"/>
          <c:tx>
            <c:strRef>
              <c:f>'Bar Chart Summary'!$A$313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11:$F$31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13:$F$313</c:f>
              <c:numCache>
                <c:formatCode>0%</c:formatCode>
                <c:ptCount val="5"/>
                <c:pt idx="0">
                  <c:v>0.53846153846153844</c:v>
                </c:pt>
                <c:pt idx="1">
                  <c:v>0.1951219512195122</c:v>
                </c:pt>
                <c:pt idx="2">
                  <c:v>0.3611111111111111</c:v>
                </c:pt>
                <c:pt idx="3">
                  <c:v>0.56000000000000005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04B-4C6B-AAAE-6BC1ADD910C3}"/>
            </c:ext>
          </c:extLst>
        </c:ser>
        <c:ser>
          <c:idx val="2"/>
          <c:order val="2"/>
          <c:tx>
            <c:strRef>
              <c:f>'Bar Chart Summary'!$A$314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11:$F$31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14:$F$314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3902439024390244</c:v>
                </c:pt>
                <c:pt idx="2">
                  <c:v>0.3611111111111111</c:v>
                </c:pt>
                <c:pt idx="3">
                  <c:v>0.08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04B-4C6B-AAAE-6BC1ADD910C3}"/>
            </c:ext>
          </c:extLst>
        </c:ser>
        <c:ser>
          <c:idx val="3"/>
          <c:order val="3"/>
          <c:tx>
            <c:strRef>
              <c:f>'Bar Chart Summary'!$A$315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11:$F$31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15:$F$315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951219512195122</c:v>
                </c:pt>
                <c:pt idx="2">
                  <c:v>0.16666666666666666</c:v>
                </c:pt>
                <c:pt idx="3">
                  <c:v>0.08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04B-4C6B-AAAE-6BC1ADD910C3}"/>
            </c:ext>
          </c:extLst>
        </c:ser>
        <c:ser>
          <c:idx val="4"/>
          <c:order val="4"/>
          <c:tx>
            <c:strRef>
              <c:f>'Bar Chart Summary'!$A$316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11:$F$31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16:$F$316</c:f>
              <c:numCache>
                <c:formatCode>0%</c:formatCode>
                <c:ptCount val="5"/>
                <c:pt idx="0">
                  <c:v>0</c:v>
                </c:pt>
                <c:pt idx="1">
                  <c:v>7.3170731707317069E-2</c:v>
                </c:pt>
                <c:pt idx="2">
                  <c:v>2.7777777777777776E-2</c:v>
                </c:pt>
                <c:pt idx="3">
                  <c:v>0.08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04B-4C6B-AAAE-6BC1ADD910C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4722351"/>
        <c:axId val="474705711"/>
      </c:barChart>
      <c:catAx>
        <c:axId val="47472235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05711"/>
        <c:crosses val="autoZero"/>
        <c:auto val="1"/>
        <c:lblAlgn val="ctr"/>
        <c:lblOffset val="100"/>
        <c:noMultiLvlLbl val="0"/>
      </c:catAx>
      <c:valAx>
        <c:axId val="4747057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2235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receive appropriate (adequate) training to do my job well</a:t>
            </a:r>
            <a:r>
              <a:rPr lang="en-US" sz="1440" b="0" i="0" u="none" strike="noStrike" baseline="0">
                <a:effectLst/>
              </a:rPr>
              <a:t>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326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25:$F$3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26:$F$326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7948717948717949</c:v>
                </c:pt>
                <c:pt idx="2">
                  <c:v>0.1388888888888889</c:v>
                </c:pt>
                <c:pt idx="3">
                  <c:v>0.1923076923076923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316-4568-BA9B-65CFFD4C3BE4}"/>
            </c:ext>
          </c:extLst>
        </c:ser>
        <c:ser>
          <c:idx val="1"/>
          <c:order val="1"/>
          <c:tx>
            <c:strRef>
              <c:f>'Bar Chart Summary'!$A$327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25:$F$3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27:$F$327</c:f>
              <c:numCache>
                <c:formatCode>0%</c:formatCode>
                <c:ptCount val="5"/>
                <c:pt idx="0">
                  <c:v>0.69230769230769229</c:v>
                </c:pt>
                <c:pt idx="1">
                  <c:v>0.38461538461538464</c:v>
                </c:pt>
                <c:pt idx="2">
                  <c:v>0.47222222222222221</c:v>
                </c:pt>
                <c:pt idx="3">
                  <c:v>0.23076923076923078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316-4568-BA9B-65CFFD4C3BE4}"/>
            </c:ext>
          </c:extLst>
        </c:ser>
        <c:ser>
          <c:idx val="2"/>
          <c:order val="2"/>
          <c:tx>
            <c:strRef>
              <c:f>'Bar Chart Summary'!$A$328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25:$F$3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28:$F$328</c:f>
              <c:numCache>
                <c:formatCode>0%</c:formatCode>
                <c:ptCount val="5"/>
                <c:pt idx="0">
                  <c:v>0.15384615384615385</c:v>
                </c:pt>
                <c:pt idx="1">
                  <c:v>0.23076923076923078</c:v>
                </c:pt>
                <c:pt idx="2">
                  <c:v>0.16666666666666666</c:v>
                </c:pt>
                <c:pt idx="3">
                  <c:v>0.23076923076923078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316-4568-BA9B-65CFFD4C3BE4}"/>
            </c:ext>
          </c:extLst>
        </c:ser>
        <c:ser>
          <c:idx val="3"/>
          <c:order val="3"/>
          <c:tx>
            <c:strRef>
              <c:f>'Bar Chart Summary'!$A$329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25:$F$3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29:$F$329</c:f>
              <c:numCache>
                <c:formatCode>0%</c:formatCode>
                <c:ptCount val="5"/>
                <c:pt idx="0">
                  <c:v>0</c:v>
                </c:pt>
                <c:pt idx="1">
                  <c:v>0.17948717948717949</c:v>
                </c:pt>
                <c:pt idx="2">
                  <c:v>0.1388888888888889</c:v>
                </c:pt>
                <c:pt idx="3">
                  <c:v>0.11538461538461539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316-4568-BA9B-65CFFD4C3BE4}"/>
            </c:ext>
          </c:extLst>
        </c:ser>
        <c:ser>
          <c:idx val="4"/>
          <c:order val="4"/>
          <c:tx>
            <c:strRef>
              <c:f>'Bar Chart Summary'!$A$330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25:$F$3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30:$F$330</c:f>
              <c:numCache>
                <c:formatCode>0%</c:formatCode>
                <c:ptCount val="5"/>
                <c:pt idx="0">
                  <c:v>0</c:v>
                </c:pt>
                <c:pt idx="1">
                  <c:v>2.564102564102564E-2</c:v>
                </c:pt>
                <c:pt idx="2">
                  <c:v>8.3333333333333329E-2</c:v>
                </c:pt>
                <c:pt idx="3">
                  <c:v>0.23076923076923078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316-4568-BA9B-65CFFD4C3BE4}"/>
            </c:ext>
          </c:extLst>
        </c:ser>
        <c:ser>
          <c:idx val="5"/>
          <c:order val="5"/>
          <c:tx>
            <c:strRef>
              <c:f>'Bar Chart Summary'!$A$331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25:$F$325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</c:v>
                </c:pt>
              </c:strCache>
            </c:strRef>
          </c:cat>
          <c:val>
            <c:numRef>
              <c:f>'Bar Chart Summary'!$B$331:$F$331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316-4568-BA9B-65CFFD4C3BE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03420239"/>
        <c:axId val="403420655"/>
      </c:barChart>
      <c:catAx>
        <c:axId val="4034202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420655"/>
        <c:crosses val="autoZero"/>
        <c:auto val="1"/>
        <c:lblAlgn val="ctr"/>
        <c:lblOffset val="100"/>
        <c:noMultiLvlLbl val="0"/>
      </c:catAx>
      <c:valAx>
        <c:axId val="4034206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4202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 feel Cañada College is a good place to work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3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:$F$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3:$F$3</c:f>
              <c:numCache>
                <c:formatCode>0%</c:formatCode>
                <c:ptCount val="5"/>
                <c:pt idx="0">
                  <c:v>0.46153846153846156</c:v>
                </c:pt>
                <c:pt idx="1">
                  <c:v>0.35714285714285715</c:v>
                </c:pt>
                <c:pt idx="2">
                  <c:v>8.5714285714285715E-2</c:v>
                </c:pt>
                <c:pt idx="3">
                  <c:v>0.28000000000000003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9A5-440F-B75E-102FFBDC1464}"/>
            </c:ext>
          </c:extLst>
        </c:ser>
        <c:ser>
          <c:idx val="1"/>
          <c:order val="1"/>
          <c:tx>
            <c:strRef>
              <c:f>'Bar Chart Summary'!$A$4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:$F$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4:$F$4</c:f>
              <c:numCache>
                <c:formatCode>0%</c:formatCode>
                <c:ptCount val="5"/>
                <c:pt idx="0">
                  <c:v>0.53846153846153844</c:v>
                </c:pt>
                <c:pt idx="1">
                  <c:v>0.40476190476190477</c:v>
                </c:pt>
                <c:pt idx="2">
                  <c:v>0.62857142857142856</c:v>
                </c:pt>
                <c:pt idx="3">
                  <c:v>0.56000000000000005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9A5-440F-B75E-102FFBDC1464}"/>
            </c:ext>
          </c:extLst>
        </c:ser>
        <c:ser>
          <c:idx val="2"/>
          <c:order val="2"/>
          <c:tx>
            <c:strRef>
              <c:f>'Bar Chart Summary'!$A$5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:$F$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5:$F$5</c:f>
              <c:numCache>
                <c:formatCode>0%</c:formatCode>
                <c:ptCount val="5"/>
                <c:pt idx="0">
                  <c:v>0</c:v>
                </c:pt>
                <c:pt idx="1">
                  <c:v>0.11904761904761904</c:v>
                </c:pt>
                <c:pt idx="2">
                  <c:v>0.11428571428571428</c:v>
                </c:pt>
                <c:pt idx="3">
                  <c:v>0.08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9A5-440F-B75E-102FFBDC1464}"/>
            </c:ext>
          </c:extLst>
        </c:ser>
        <c:ser>
          <c:idx val="3"/>
          <c:order val="3"/>
          <c:tx>
            <c:strRef>
              <c:f>'Bar Chart Summary'!$A$6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:$F$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:$F$6</c:f>
              <c:numCache>
                <c:formatCode>0%</c:formatCode>
                <c:ptCount val="5"/>
                <c:pt idx="0">
                  <c:v>0</c:v>
                </c:pt>
                <c:pt idx="1">
                  <c:v>9.5238095238095233E-2</c:v>
                </c:pt>
                <c:pt idx="2">
                  <c:v>0.14285714285714285</c:v>
                </c:pt>
                <c:pt idx="3">
                  <c:v>0.08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9A5-440F-B75E-102FFBDC1464}"/>
            </c:ext>
          </c:extLst>
        </c:ser>
        <c:ser>
          <c:idx val="4"/>
          <c:order val="4"/>
          <c:tx>
            <c:strRef>
              <c:f>'Bar Chart Summary'!$A$7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2:$F$2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7:$F$7</c:f>
              <c:numCache>
                <c:formatCode>0%</c:formatCode>
                <c:ptCount val="5"/>
                <c:pt idx="0">
                  <c:v>0</c:v>
                </c:pt>
                <c:pt idx="1">
                  <c:v>2.3809523809523808E-2</c:v>
                </c:pt>
                <c:pt idx="2">
                  <c:v>2.8571428571428571E-2</c:v>
                </c:pt>
                <c:pt idx="3">
                  <c:v>0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9A5-440F-B75E-102FFBDC146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0631791"/>
        <c:axId val="470632207"/>
      </c:barChart>
      <c:catAx>
        <c:axId val="4706317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0632207"/>
        <c:crosses val="autoZero"/>
        <c:auto val="1"/>
        <c:lblAlgn val="ctr"/>
        <c:lblOffset val="100"/>
        <c:noMultiLvlLbl val="0"/>
      </c:catAx>
      <c:valAx>
        <c:axId val="4706322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06317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 am satisfied with my current position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17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:$F$16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7:$F$17</c:f>
              <c:numCache>
                <c:formatCode>0%</c:formatCode>
                <c:ptCount val="5"/>
                <c:pt idx="0">
                  <c:v>0.38461538461538464</c:v>
                </c:pt>
                <c:pt idx="1">
                  <c:v>0.35714285714285715</c:v>
                </c:pt>
                <c:pt idx="2">
                  <c:v>0.16666666666666666</c:v>
                </c:pt>
                <c:pt idx="3">
                  <c:v>0.16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18-4E09-B040-BAA855AD64DB}"/>
            </c:ext>
          </c:extLst>
        </c:ser>
        <c:ser>
          <c:idx val="1"/>
          <c:order val="1"/>
          <c:tx>
            <c:strRef>
              <c:f>'Bar Chart Summary'!$A$18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:$F$16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8:$F$18</c:f>
              <c:numCache>
                <c:formatCode>0%</c:formatCode>
                <c:ptCount val="5"/>
                <c:pt idx="0">
                  <c:v>0.46153846153846156</c:v>
                </c:pt>
                <c:pt idx="1">
                  <c:v>0.30952380952380953</c:v>
                </c:pt>
                <c:pt idx="2">
                  <c:v>0.63888888888888884</c:v>
                </c:pt>
                <c:pt idx="3">
                  <c:v>0.44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918-4E09-B040-BAA855AD64DB}"/>
            </c:ext>
          </c:extLst>
        </c:ser>
        <c:ser>
          <c:idx val="2"/>
          <c:order val="2"/>
          <c:tx>
            <c:strRef>
              <c:f>'Bar Chart Summary'!$A$19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:$F$16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19:$F$19</c:f>
              <c:numCache>
                <c:formatCode>0%</c:formatCode>
                <c:ptCount val="5"/>
                <c:pt idx="0">
                  <c:v>0.15384615384615385</c:v>
                </c:pt>
                <c:pt idx="1">
                  <c:v>0.19047619047619047</c:v>
                </c:pt>
                <c:pt idx="2">
                  <c:v>8.3333333333333329E-2</c:v>
                </c:pt>
                <c:pt idx="3">
                  <c:v>0.08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918-4E09-B040-BAA855AD64DB}"/>
            </c:ext>
          </c:extLst>
        </c:ser>
        <c:ser>
          <c:idx val="3"/>
          <c:order val="3"/>
          <c:tx>
            <c:strRef>
              <c:f>'Bar Chart Summary'!$A$20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:$F$16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0:$F$20</c:f>
              <c:numCache>
                <c:formatCode>0%</c:formatCode>
                <c:ptCount val="5"/>
                <c:pt idx="0">
                  <c:v>0</c:v>
                </c:pt>
                <c:pt idx="1">
                  <c:v>0.11904761904761904</c:v>
                </c:pt>
                <c:pt idx="2">
                  <c:v>8.3333333333333329E-2</c:v>
                </c:pt>
                <c:pt idx="3">
                  <c:v>0.08</c:v>
                </c:pt>
                <c:pt idx="4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918-4E09-B040-BAA855AD64DB}"/>
            </c:ext>
          </c:extLst>
        </c:ser>
        <c:ser>
          <c:idx val="4"/>
          <c:order val="4"/>
          <c:tx>
            <c:strRef>
              <c:f>'Bar Chart Summary'!$A$21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16:$F$16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21:$F$21</c:f>
              <c:numCache>
                <c:formatCode>0%</c:formatCode>
                <c:ptCount val="5"/>
                <c:pt idx="0">
                  <c:v>0</c:v>
                </c:pt>
                <c:pt idx="1">
                  <c:v>2.3809523809523808E-2</c:v>
                </c:pt>
                <c:pt idx="2">
                  <c:v>2.7777777777777776E-2</c:v>
                </c:pt>
                <c:pt idx="3">
                  <c:v>0.24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918-4E09-B040-BAA855AD64D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7168399"/>
        <c:axId val="227167983"/>
      </c:barChart>
      <c:catAx>
        <c:axId val="2271683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167983"/>
        <c:crosses val="autoZero"/>
        <c:auto val="1"/>
        <c:lblAlgn val="ctr"/>
        <c:lblOffset val="100"/>
        <c:noMultiLvlLbl val="0"/>
      </c:catAx>
      <c:valAx>
        <c:axId val="2271679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16839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iverse perspectives are valued at the College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31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0:$F$3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31:$F$31</c:f>
              <c:numCache>
                <c:formatCode>0%</c:formatCode>
                <c:ptCount val="5"/>
                <c:pt idx="0">
                  <c:v>0.23076923076923078</c:v>
                </c:pt>
                <c:pt idx="1">
                  <c:v>0.16666666666666666</c:v>
                </c:pt>
                <c:pt idx="2">
                  <c:v>0.11428571428571428</c:v>
                </c:pt>
                <c:pt idx="3">
                  <c:v>0.2692307692307692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D71-445F-923D-937F749190A4}"/>
            </c:ext>
          </c:extLst>
        </c:ser>
        <c:ser>
          <c:idx val="1"/>
          <c:order val="1"/>
          <c:tx>
            <c:strRef>
              <c:f>'Bar Chart Summary'!$A$32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0:$F$3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32:$F$32</c:f>
              <c:numCache>
                <c:formatCode>0%</c:formatCode>
                <c:ptCount val="5"/>
                <c:pt idx="0">
                  <c:v>0.53846153846153844</c:v>
                </c:pt>
                <c:pt idx="1">
                  <c:v>0.42857142857142855</c:v>
                </c:pt>
                <c:pt idx="2">
                  <c:v>0.22857142857142856</c:v>
                </c:pt>
                <c:pt idx="3">
                  <c:v>0.15384615384615385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D71-445F-923D-937F749190A4}"/>
            </c:ext>
          </c:extLst>
        </c:ser>
        <c:ser>
          <c:idx val="2"/>
          <c:order val="2"/>
          <c:tx>
            <c:strRef>
              <c:f>'Bar Chart Summary'!$A$33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0:$F$3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33:$F$33</c:f>
              <c:numCache>
                <c:formatCode>0%</c:formatCode>
                <c:ptCount val="5"/>
                <c:pt idx="0">
                  <c:v>0.23076923076923078</c:v>
                </c:pt>
                <c:pt idx="1">
                  <c:v>0.11904761904761904</c:v>
                </c:pt>
                <c:pt idx="2">
                  <c:v>0.4</c:v>
                </c:pt>
                <c:pt idx="3">
                  <c:v>0.19230769230769232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D71-445F-923D-937F749190A4}"/>
            </c:ext>
          </c:extLst>
        </c:ser>
        <c:ser>
          <c:idx val="3"/>
          <c:order val="3"/>
          <c:tx>
            <c:strRef>
              <c:f>'Bar Chart Summary'!$A$34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0:$F$3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34:$F$34</c:f>
              <c:numCache>
                <c:formatCode>0%</c:formatCode>
                <c:ptCount val="5"/>
                <c:pt idx="0">
                  <c:v>0</c:v>
                </c:pt>
                <c:pt idx="1">
                  <c:v>0.21428571428571427</c:v>
                </c:pt>
                <c:pt idx="2">
                  <c:v>0.17142857142857143</c:v>
                </c:pt>
                <c:pt idx="3">
                  <c:v>0.26923076923076922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D71-445F-923D-937F749190A4}"/>
            </c:ext>
          </c:extLst>
        </c:ser>
        <c:ser>
          <c:idx val="4"/>
          <c:order val="4"/>
          <c:tx>
            <c:strRef>
              <c:f>'Bar Chart Summary'!$A$35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30:$F$30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35:$F$35</c:f>
              <c:numCache>
                <c:formatCode>0%</c:formatCode>
                <c:ptCount val="5"/>
                <c:pt idx="0">
                  <c:v>0</c:v>
                </c:pt>
                <c:pt idx="1">
                  <c:v>7.1428571428571425E-2</c:v>
                </c:pt>
                <c:pt idx="2">
                  <c:v>8.5714285714285715E-2</c:v>
                </c:pt>
                <c:pt idx="3">
                  <c:v>0.11538461538461539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D71-445F-923D-937F749190A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03421487"/>
        <c:axId val="403422319"/>
      </c:barChart>
      <c:catAx>
        <c:axId val="4034214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422319"/>
        <c:crosses val="autoZero"/>
        <c:auto val="1"/>
        <c:lblAlgn val="ctr"/>
        <c:lblOffset val="100"/>
        <c:noMultiLvlLbl val="0"/>
      </c:catAx>
      <c:valAx>
        <c:axId val="4034223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4214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 regularly acknowledge my co-workers for a job well done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49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48:$F$48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49:$F$49</c:f>
              <c:numCache>
                <c:formatCode>0%</c:formatCode>
                <c:ptCount val="5"/>
                <c:pt idx="0">
                  <c:v>0.53846153846153844</c:v>
                </c:pt>
                <c:pt idx="1">
                  <c:v>0.41463414634146339</c:v>
                </c:pt>
                <c:pt idx="2">
                  <c:v>0.27777777777777779</c:v>
                </c:pt>
                <c:pt idx="3">
                  <c:v>0.38461538461538464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2F4-404C-BE44-C0F295E425D6}"/>
            </c:ext>
          </c:extLst>
        </c:ser>
        <c:ser>
          <c:idx val="1"/>
          <c:order val="1"/>
          <c:tx>
            <c:strRef>
              <c:f>'Bar Chart Summary'!$A$50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48:$F$48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50:$F$50</c:f>
              <c:numCache>
                <c:formatCode>0%</c:formatCode>
                <c:ptCount val="5"/>
                <c:pt idx="0">
                  <c:v>0.46153846153846156</c:v>
                </c:pt>
                <c:pt idx="1">
                  <c:v>0.48780487804878048</c:v>
                </c:pt>
                <c:pt idx="2">
                  <c:v>0.66666666666666663</c:v>
                </c:pt>
                <c:pt idx="3">
                  <c:v>0.42307692307692307</c:v>
                </c:pt>
                <c:pt idx="4">
                  <c:v>0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2F4-404C-BE44-C0F295E425D6}"/>
            </c:ext>
          </c:extLst>
        </c:ser>
        <c:ser>
          <c:idx val="2"/>
          <c:order val="2"/>
          <c:tx>
            <c:strRef>
              <c:f>'Bar Chart Summary'!$A$51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48:$F$48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51:$F$51</c:f>
              <c:numCache>
                <c:formatCode>0%</c:formatCode>
                <c:ptCount val="5"/>
                <c:pt idx="0">
                  <c:v>0</c:v>
                </c:pt>
                <c:pt idx="1">
                  <c:v>7.3170731707317069E-2</c:v>
                </c:pt>
                <c:pt idx="2">
                  <c:v>2.7777777777777776E-2</c:v>
                </c:pt>
                <c:pt idx="3">
                  <c:v>0.15384615384615385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2F4-404C-BE44-C0F295E425D6}"/>
            </c:ext>
          </c:extLst>
        </c:ser>
        <c:ser>
          <c:idx val="3"/>
          <c:order val="3"/>
          <c:tx>
            <c:strRef>
              <c:f>'Bar Chart Summary'!$A$52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48:$F$48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52:$F$52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2.7777777777777776E-2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2F4-404C-BE44-C0F295E425D6}"/>
            </c:ext>
          </c:extLst>
        </c:ser>
        <c:ser>
          <c:idx val="4"/>
          <c:order val="4"/>
          <c:tx>
            <c:strRef>
              <c:f>'Bar Chart Summary'!$A$53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48:$F$48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53:$F$53</c:f>
              <c:numCache>
                <c:formatCode>0%</c:formatCode>
                <c:ptCount val="5"/>
                <c:pt idx="0">
                  <c:v>0</c:v>
                </c:pt>
                <c:pt idx="1">
                  <c:v>2.4390243902439025E-2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2F4-404C-BE44-C0F295E425D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9346479"/>
        <c:axId val="519348559"/>
      </c:barChart>
      <c:catAx>
        <c:axId val="5193464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9348559"/>
        <c:crosses val="autoZero"/>
        <c:auto val="1"/>
        <c:lblAlgn val="ctr"/>
        <c:lblOffset val="100"/>
        <c:noMultiLvlLbl val="0"/>
      </c:catAx>
      <c:valAx>
        <c:axId val="5193485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93464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My supervisor recognizes and values the diversity that exists in our department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64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63:$F$6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4:$F$64</c:f>
              <c:numCache>
                <c:formatCode>0%</c:formatCode>
                <c:ptCount val="5"/>
                <c:pt idx="0">
                  <c:v>0.69230769230769229</c:v>
                </c:pt>
                <c:pt idx="1">
                  <c:v>0.36585365853658536</c:v>
                </c:pt>
                <c:pt idx="2">
                  <c:v>0.3888888888888889</c:v>
                </c:pt>
                <c:pt idx="3">
                  <c:v>0.30769230769230771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E40-4AB8-989E-E9E8E360379A}"/>
            </c:ext>
          </c:extLst>
        </c:ser>
        <c:ser>
          <c:idx val="1"/>
          <c:order val="1"/>
          <c:tx>
            <c:strRef>
              <c:f>'Bar Chart Summary'!$A$65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63:$F$6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5:$F$65</c:f>
              <c:numCache>
                <c:formatCode>0%</c:formatCode>
                <c:ptCount val="5"/>
                <c:pt idx="0">
                  <c:v>0.23076923076923078</c:v>
                </c:pt>
                <c:pt idx="1">
                  <c:v>0.34146341463414637</c:v>
                </c:pt>
                <c:pt idx="2">
                  <c:v>0.3611111111111111</c:v>
                </c:pt>
                <c:pt idx="3">
                  <c:v>0.15384615384615385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E40-4AB8-989E-E9E8E360379A}"/>
            </c:ext>
          </c:extLst>
        </c:ser>
        <c:ser>
          <c:idx val="2"/>
          <c:order val="2"/>
          <c:tx>
            <c:strRef>
              <c:f>'Bar Chart Summary'!$A$66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63:$F$6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6:$F$66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4634146341463414</c:v>
                </c:pt>
                <c:pt idx="2">
                  <c:v>0.16666666666666666</c:v>
                </c:pt>
                <c:pt idx="3">
                  <c:v>0.23076923076923078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E40-4AB8-989E-E9E8E360379A}"/>
            </c:ext>
          </c:extLst>
        </c:ser>
        <c:ser>
          <c:idx val="3"/>
          <c:order val="3"/>
          <c:tx>
            <c:strRef>
              <c:f>'Bar Chart Summary'!$A$67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63:$F$6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7:$F$67</c:f>
              <c:numCache>
                <c:formatCode>0%</c:formatCode>
                <c:ptCount val="5"/>
                <c:pt idx="0">
                  <c:v>0</c:v>
                </c:pt>
                <c:pt idx="1">
                  <c:v>9.7560975609756101E-2</c:v>
                </c:pt>
                <c:pt idx="2">
                  <c:v>2.7777777777777776E-2</c:v>
                </c:pt>
                <c:pt idx="3">
                  <c:v>7.6923076923076927E-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E40-4AB8-989E-E9E8E360379A}"/>
            </c:ext>
          </c:extLst>
        </c:ser>
        <c:ser>
          <c:idx val="4"/>
          <c:order val="4"/>
          <c:tx>
            <c:strRef>
              <c:f>'Bar Chart Summary'!$A$68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63:$F$6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8:$F$68</c:f>
              <c:numCache>
                <c:formatCode>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5.5555555555555552E-2</c:v>
                </c:pt>
                <c:pt idx="3">
                  <c:v>0.1923076923076923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E40-4AB8-989E-E9E8E360379A}"/>
            </c:ext>
          </c:extLst>
        </c:ser>
        <c:ser>
          <c:idx val="5"/>
          <c:order val="5"/>
          <c:tx>
            <c:strRef>
              <c:f>'Bar Chart Summary'!$A$69</c:f>
              <c:strCache>
                <c:ptCount val="1"/>
                <c:pt idx="0">
                  <c:v>Not Applicable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63:$F$63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69:$F$69</c:f>
              <c:numCache>
                <c:formatCode>0%</c:formatCode>
                <c:ptCount val="5"/>
                <c:pt idx="0">
                  <c:v>0</c:v>
                </c:pt>
                <c:pt idx="1">
                  <c:v>4.878048780487805E-2</c:v>
                </c:pt>
                <c:pt idx="2">
                  <c:v>0</c:v>
                </c:pt>
                <c:pt idx="3">
                  <c:v>3.8461538461538464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E40-4AB8-989E-E9E8E360379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4702799"/>
        <c:axId val="474706127"/>
      </c:barChart>
      <c:catAx>
        <c:axId val="4747027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06127"/>
        <c:crosses val="autoZero"/>
        <c:auto val="1"/>
        <c:lblAlgn val="ctr"/>
        <c:lblOffset val="100"/>
        <c:noMultiLvlLbl val="0"/>
      </c:catAx>
      <c:valAx>
        <c:axId val="47470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70279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receive adequate recognition from my department for a job well done.</a:t>
            </a:r>
            <a:r>
              <a:rPr lang="en-US" sz="144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78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77:$F$7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78:$F$78</c:f>
              <c:numCache>
                <c:formatCode>0%</c:formatCode>
                <c:ptCount val="5"/>
                <c:pt idx="0">
                  <c:v>0.38461538461538464</c:v>
                </c:pt>
                <c:pt idx="1">
                  <c:v>0.24390243902439024</c:v>
                </c:pt>
                <c:pt idx="2">
                  <c:v>0.25</c:v>
                </c:pt>
                <c:pt idx="3">
                  <c:v>0.23076923076923078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15-4695-A5EA-E0926EEE6D39}"/>
            </c:ext>
          </c:extLst>
        </c:ser>
        <c:ser>
          <c:idx val="1"/>
          <c:order val="1"/>
          <c:tx>
            <c:strRef>
              <c:f>'Bar Chart Summary'!$A$79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77:$F$7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79:$F$79</c:f>
              <c:numCache>
                <c:formatCode>0%</c:formatCode>
                <c:ptCount val="5"/>
                <c:pt idx="0">
                  <c:v>0.53846153846153844</c:v>
                </c:pt>
                <c:pt idx="1">
                  <c:v>0.34146341463414637</c:v>
                </c:pt>
                <c:pt idx="2">
                  <c:v>0.44444444444444442</c:v>
                </c:pt>
                <c:pt idx="3">
                  <c:v>0.15384615384615385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15-4695-A5EA-E0926EEE6D39}"/>
            </c:ext>
          </c:extLst>
        </c:ser>
        <c:ser>
          <c:idx val="2"/>
          <c:order val="2"/>
          <c:tx>
            <c:strRef>
              <c:f>'Bar Chart Summary'!$A$80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77:$F$7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80:$F$80</c:f>
              <c:numCache>
                <c:formatCode>0%</c:formatCode>
                <c:ptCount val="5"/>
                <c:pt idx="0">
                  <c:v>0</c:v>
                </c:pt>
                <c:pt idx="1">
                  <c:v>0.1951219512195122</c:v>
                </c:pt>
                <c:pt idx="2">
                  <c:v>0.16666666666666666</c:v>
                </c:pt>
                <c:pt idx="3">
                  <c:v>7.6923076923076927E-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615-4695-A5EA-E0926EEE6D39}"/>
            </c:ext>
          </c:extLst>
        </c:ser>
        <c:ser>
          <c:idx val="3"/>
          <c:order val="3"/>
          <c:tx>
            <c:strRef>
              <c:f>'Bar Chart Summary'!$A$81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77:$F$7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81:$F$81</c:f>
              <c:numCache>
                <c:formatCode>0%</c:formatCode>
                <c:ptCount val="5"/>
                <c:pt idx="0">
                  <c:v>7.6923076923076927E-2</c:v>
                </c:pt>
                <c:pt idx="1">
                  <c:v>0.1951219512195122</c:v>
                </c:pt>
                <c:pt idx="2">
                  <c:v>2.7777777777777776E-2</c:v>
                </c:pt>
                <c:pt idx="3">
                  <c:v>0.30769230769230771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615-4695-A5EA-E0926EEE6D39}"/>
            </c:ext>
          </c:extLst>
        </c:ser>
        <c:ser>
          <c:idx val="4"/>
          <c:order val="4"/>
          <c:tx>
            <c:strRef>
              <c:f>'Bar Chart Summary'!$A$82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77:$F$77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82:$F$82</c:f>
              <c:numCache>
                <c:formatCode>0%</c:formatCode>
                <c:ptCount val="5"/>
                <c:pt idx="0">
                  <c:v>0</c:v>
                </c:pt>
                <c:pt idx="1">
                  <c:v>2.4390243902439025E-2</c:v>
                </c:pt>
                <c:pt idx="2">
                  <c:v>0.1111111111111111</c:v>
                </c:pt>
                <c:pt idx="3">
                  <c:v>0.23076923076923078</c:v>
                </c:pt>
                <c:pt idx="4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615-4695-A5EA-E0926EEE6D3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49705775"/>
        <c:axId val="2049706607"/>
      </c:barChart>
      <c:catAx>
        <c:axId val="20497057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706607"/>
        <c:crosses val="autoZero"/>
        <c:auto val="1"/>
        <c:lblAlgn val="ctr"/>
        <c:lblOffset val="100"/>
        <c:noMultiLvlLbl val="0"/>
      </c:catAx>
      <c:valAx>
        <c:axId val="2049706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7057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40" b="1" i="0" u="none" strike="noStrike" baseline="0">
                <a:effectLst/>
              </a:rPr>
              <a:t>I support the mission of Cañada College.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r Chart Summary'!$A$92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91:$F$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92:$F$92</c:f>
              <c:numCache>
                <c:formatCode>0%</c:formatCode>
                <c:ptCount val="5"/>
                <c:pt idx="0">
                  <c:v>0.84615384615384615</c:v>
                </c:pt>
                <c:pt idx="1">
                  <c:v>0.48780487804878048</c:v>
                </c:pt>
                <c:pt idx="2">
                  <c:v>0.61111111111111116</c:v>
                </c:pt>
                <c:pt idx="3">
                  <c:v>0.46153846153846156</c:v>
                </c:pt>
                <c:pt idx="4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651-4A6D-AFF2-C19C7F32A141}"/>
            </c:ext>
          </c:extLst>
        </c:ser>
        <c:ser>
          <c:idx val="1"/>
          <c:order val="1"/>
          <c:tx>
            <c:strRef>
              <c:f>'Bar Chart Summary'!$A$93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91:$F$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93:$F$93</c:f>
              <c:numCache>
                <c:formatCode>0%</c:formatCode>
                <c:ptCount val="5"/>
                <c:pt idx="0">
                  <c:v>0.15384615384615385</c:v>
                </c:pt>
                <c:pt idx="1">
                  <c:v>0.41463414634146339</c:v>
                </c:pt>
                <c:pt idx="2">
                  <c:v>0.3888888888888889</c:v>
                </c:pt>
                <c:pt idx="3">
                  <c:v>0.5</c:v>
                </c:pt>
                <c:pt idx="4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651-4A6D-AFF2-C19C7F32A141}"/>
            </c:ext>
          </c:extLst>
        </c:ser>
        <c:ser>
          <c:idx val="2"/>
          <c:order val="2"/>
          <c:tx>
            <c:strRef>
              <c:f>'Bar Chart Summary'!$A$94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r Chart Summary'!$B$91:$F$91</c:f>
              <c:strCache>
                <c:ptCount val="5"/>
                <c:pt idx="0">
                  <c:v>Administrator</c:v>
                </c:pt>
                <c:pt idx="1">
                  <c:v>Classified Staff</c:v>
                </c:pt>
                <c:pt idx="2">
                  <c:v>Faculty (full-time)</c:v>
                </c:pt>
                <c:pt idx="3">
                  <c:v>Faculty (part-time)</c:v>
                </c:pt>
                <c:pt idx="4">
                  <c:v>Did not specify </c:v>
                </c:pt>
              </c:strCache>
            </c:strRef>
          </c:cat>
          <c:val>
            <c:numRef>
              <c:f>'Bar Chart Summary'!$B$94:$F$94</c:f>
              <c:numCache>
                <c:formatCode>0%</c:formatCode>
                <c:ptCount val="5"/>
                <c:pt idx="0">
                  <c:v>0</c:v>
                </c:pt>
                <c:pt idx="1">
                  <c:v>9.7560975609756101E-2</c:v>
                </c:pt>
                <c:pt idx="2">
                  <c:v>0</c:v>
                </c:pt>
                <c:pt idx="3">
                  <c:v>3.8461538461538464E-2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651-4A6D-AFF2-C19C7F32A14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02437583"/>
        <c:axId val="402438415"/>
      </c:barChart>
      <c:catAx>
        <c:axId val="40243758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438415"/>
        <c:crosses val="autoZero"/>
        <c:auto val="1"/>
        <c:lblAlgn val="ctr"/>
        <c:lblOffset val="100"/>
        <c:noMultiLvlLbl val="0"/>
      </c:catAx>
      <c:valAx>
        <c:axId val="4024384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4375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1D09"/>
    <w:rsid w:val="0027601C"/>
    <w:rsid w:val="00491D09"/>
    <w:rsid w:val="00A33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969A781330A4C25A7D7C828CA0410E7">
    <w:name w:val="3969A781330A4C25A7D7C828CA0410E7"/>
    <w:rsid w:val="00491D09"/>
  </w:style>
  <w:style w:type="paragraph" w:customStyle="1" w:styleId="0FA0F67A522845BA94A32107F1AE46DE">
    <w:name w:val="0FA0F67A522845BA94A32107F1AE46DE"/>
    <w:rsid w:val="00491D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7078F-A344-4C42-9CCA-B9F0F99A6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7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ñada college Campus climate survey results</vt:lpstr>
    </vt:vector>
  </TitlesOfParts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ñada college Campus climate survey results</dc:title>
  <dc:subject/>
  <dc:creator>spring 2019</dc:creator>
  <cp:keywords/>
  <dc:description/>
  <cp:lastModifiedBy>Engel, Karen</cp:lastModifiedBy>
  <cp:revision>5</cp:revision>
  <dcterms:created xsi:type="dcterms:W3CDTF">2019-05-13T02:17:00Z</dcterms:created>
  <dcterms:modified xsi:type="dcterms:W3CDTF">2019-05-13T02:56:00Z</dcterms:modified>
</cp:coreProperties>
</file>